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6311" w:rsidRPr="00EF42BD" w:rsidRDefault="00F76311" w:rsidP="00F76311">
      <w:pPr>
        <w:pStyle w:val="ac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403860" cy="436245"/>
            <wp:effectExtent l="1905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" cy="436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6311" w:rsidRPr="00EF42BD" w:rsidRDefault="00F76311" w:rsidP="00F76311">
      <w:pPr>
        <w:pStyle w:val="ac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</w:pPr>
      <w:r w:rsidRPr="00EF42B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  <w:t>Республика Крым</w:t>
      </w:r>
    </w:p>
    <w:p w:rsidR="00F76311" w:rsidRPr="00EF42BD" w:rsidRDefault="00F76311" w:rsidP="00F76311">
      <w:pPr>
        <w:pStyle w:val="ac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F42B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  <w:t>Нижнегорский район</w:t>
      </w:r>
    </w:p>
    <w:p w:rsidR="00F76311" w:rsidRPr="00EF42BD" w:rsidRDefault="00F76311" w:rsidP="00F76311">
      <w:pPr>
        <w:pStyle w:val="ac"/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F42BD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zh-CN"/>
        </w:rPr>
        <w:t xml:space="preserve">  МО Чкаловское сельское поселение</w:t>
      </w:r>
    </w:p>
    <w:p w:rsidR="00F76311" w:rsidRPr="00EF42BD" w:rsidRDefault="00F76311" w:rsidP="00F76311">
      <w:pPr>
        <w:pStyle w:val="ac"/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76311" w:rsidRPr="00EF42BD" w:rsidRDefault="00F76311" w:rsidP="00F76311">
      <w:pPr>
        <w:pStyle w:val="ac"/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F42BD">
        <w:rPr>
          <w:rFonts w:ascii="Times New Roman" w:hAnsi="Times New Roman" w:cs="Times New Roman"/>
          <w:sz w:val="28"/>
          <w:szCs w:val="28"/>
        </w:rPr>
        <w:t xml:space="preserve">РАСПОРЯЖЕНИЕ   </w:t>
      </w:r>
    </w:p>
    <w:p w:rsidR="00F76311" w:rsidRPr="00EF42BD" w:rsidRDefault="00F76311" w:rsidP="00F76311">
      <w:pPr>
        <w:pStyle w:val="ac"/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F42BD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zh-CN"/>
        </w:rPr>
        <w:t xml:space="preserve"> № 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zh-CN"/>
        </w:rPr>
        <w:t>4</w:t>
      </w:r>
    </w:p>
    <w:p w:rsidR="00F76311" w:rsidRPr="00EF42BD" w:rsidRDefault="00F76311" w:rsidP="00F76311">
      <w:pPr>
        <w:pStyle w:val="ac"/>
        <w:widowControl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76311" w:rsidRPr="00EF42BD" w:rsidRDefault="00F76311" w:rsidP="00F76311">
      <w:pPr>
        <w:pStyle w:val="ac"/>
        <w:widowControl w:val="0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zh-CN"/>
        </w:rPr>
        <w:t>03.04.2019</w:t>
      </w:r>
      <w:r w:rsidRPr="00EF42BD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zh-CN"/>
        </w:rPr>
        <w:t>г.                                                                                                   с</w:t>
      </w:r>
      <w:proofErr w:type="gramStart"/>
      <w:r w:rsidRPr="00EF42BD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zh-CN"/>
        </w:rPr>
        <w:t>.Ч</w:t>
      </w:r>
      <w:proofErr w:type="gramEnd"/>
      <w:r w:rsidRPr="00EF42BD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zh-CN"/>
        </w:rPr>
        <w:t xml:space="preserve">калово  </w:t>
      </w:r>
      <w:r w:rsidRPr="00EF42B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</w:p>
    <w:p w:rsidR="004D7C83" w:rsidRPr="00F76311" w:rsidRDefault="004D7C83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D7C83" w:rsidRPr="00F76311" w:rsidRDefault="00F76311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76311">
        <w:rPr>
          <w:rFonts w:ascii="Times New Roman" w:hAnsi="Times New Roman" w:cs="Times New Roman"/>
          <w:sz w:val="28"/>
          <w:szCs w:val="28"/>
          <w:lang w:val="ru-RU"/>
        </w:rPr>
        <w:t>О проведении публичных слушаний</w:t>
      </w:r>
    </w:p>
    <w:p w:rsidR="004D7C83" w:rsidRPr="00F76311" w:rsidRDefault="00F76311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76311">
        <w:rPr>
          <w:rFonts w:ascii="Times New Roman" w:hAnsi="Times New Roman" w:cs="Times New Roman"/>
          <w:sz w:val="28"/>
          <w:szCs w:val="28"/>
          <w:lang w:val="ru-RU"/>
        </w:rPr>
        <w:t>по обсуждению проекта решения</w:t>
      </w:r>
    </w:p>
    <w:p w:rsidR="00265DB1" w:rsidRDefault="00F76311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76311">
        <w:rPr>
          <w:rFonts w:ascii="Times New Roman" w:hAnsi="Times New Roman" w:cs="Times New Roman"/>
          <w:sz w:val="28"/>
          <w:szCs w:val="28"/>
          <w:lang w:val="ru-RU"/>
        </w:rPr>
        <w:t>«Об исполнении бюджета муниципального</w:t>
      </w:r>
    </w:p>
    <w:p w:rsidR="00265DB1" w:rsidRDefault="00F76311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76311">
        <w:rPr>
          <w:rFonts w:ascii="Times New Roman" w:hAnsi="Times New Roman" w:cs="Times New Roman"/>
          <w:sz w:val="28"/>
          <w:szCs w:val="28"/>
          <w:lang w:val="ru-RU"/>
        </w:rPr>
        <w:t xml:space="preserve">образования </w:t>
      </w:r>
      <w:r w:rsidR="00265DB1">
        <w:rPr>
          <w:rFonts w:ascii="Times New Roman" w:hAnsi="Times New Roman" w:cs="Times New Roman"/>
          <w:sz w:val="28"/>
          <w:szCs w:val="28"/>
          <w:lang w:val="ru-RU"/>
        </w:rPr>
        <w:t>Чкаловское</w:t>
      </w:r>
      <w:r w:rsidRPr="00F76311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</w:t>
      </w:r>
    </w:p>
    <w:p w:rsidR="004D7C83" w:rsidRDefault="00F76311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76311">
        <w:rPr>
          <w:rFonts w:ascii="Times New Roman" w:hAnsi="Times New Roman" w:cs="Times New Roman"/>
          <w:sz w:val="28"/>
          <w:szCs w:val="28"/>
          <w:lang w:val="ru-RU"/>
        </w:rPr>
        <w:t>Нижнегорского района Республики Крым за 2018 год»</w:t>
      </w:r>
    </w:p>
    <w:p w:rsidR="00265DB1" w:rsidRPr="00F76311" w:rsidRDefault="00265DB1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5DB1" w:rsidRPr="00265DB1" w:rsidRDefault="00F76311" w:rsidP="00265DB1">
      <w:pPr>
        <w:pStyle w:val="a3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F76311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Бюджетным кодексом Российской Федерации, ст. 28 Федерального закона от 06 октября 2003 года № 131-ФЗ «Об общих принципах организации местного </w:t>
      </w:r>
      <w:proofErr w:type="gramStart"/>
      <w:r w:rsidRPr="00F76311">
        <w:rPr>
          <w:rFonts w:ascii="Times New Roman" w:hAnsi="Times New Roman" w:cs="Times New Roman"/>
          <w:sz w:val="28"/>
          <w:szCs w:val="28"/>
          <w:lang w:val="ru-RU"/>
        </w:rPr>
        <w:t xml:space="preserve">самоуправления в Российской Федерации», Законом Республики Крым от 21 августа 2014 года №54-ЗРК "Об основах местного самоуправления в Республике Крым", </w:t>
      </w:r>
      <w:r w:rsidR="00265DB1" w:rsidRPr="00265DB1">
        <w:rPr>
          <w:rFonts w:ascii="Times New Roman" w:hAnsi="Times New Roman"/>
          <w:sz w:val="28"/>
          <w:szCs w:val="28"/>
          <w:lang w:val="ru-RU"/>
        </w:rPr>
        <w:t>Положением о порядке организации и проведения публичных слушаний в муниципальном образовании Чкаловское сельское поселение Нижнегорского района Республики Крым, утверждённого решением №4 9-й сессией Чкаловского сельского совета Нижнегорского района Республики Крым от 04.06.2015г.</w:t>
      </w:r>
      <w:proofErr w:type="gramEnd"/>
    </w:p>
    <w:p w:rsidR="004D7C83" w:rsidRPr="00F76311" w:rsidRDefault="004D7C83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D7C83" w:rsidRDefault="00F76311" w:rsidP="00F76311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76311">
        <w:rPr>
          <w:rFonts w:ascii="Times New Roman" w:hAnsi="Times New Roman" w:cs="Times New Roman"/>
          <w:sz w:val="28"/>
          <w:szCs w:val="28"/>
          <w:lang w:val="ru-RU"/>
        </w:rPr>
        <w:t xml:space="preserve">Вынести на публичные слушания проект решения </w:t>
      </w:r>
      <w:r w:rsidR="00265DB1">
        <w:rPr>
          <w:rFonts w:ascii="Times New Roman" w:hAnsi="Times New Roman" w:cs="Times New Roman"/>
          <w:sz w:val="28"/>
          <w:szCs w:val="28"/>
          <w:lang w:val="ru-RU"/>
        </w:rPr>
        <w:t>Чкаловского</w:t>
      </w:r>
      <w:r w:rsidRPr="00F76311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совета «Об исполнении бюджета муниципального образования </w:t>
      </w:r>
      <w:r w:rsidR="00265DB1">
        <w:rPr>
          <w:rFonts w:ascii="Times New Roman" w:hAnsi="Times New Roman" w:cs="Times New Roman"/>
          <w:sz w:val="28"/>
          <w:szCs w:val="28"/>
          <w:lang w:val="ru-RU"/>
        </w:rPr>
        <w:t>Чкаловское</w:t>
      </w:r>
      <w:r w:rsidRPr="00F76311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Нижнегорского района Республики Крым за 2018 год» (Приложение 1).</w:t>
      </w:r>
    </w:p>
    <w:p w:rsidR="004D7C83" w:rsidRDefault="00F76311" w:rsidP="00F76311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65DB1">
        <w:rPr>
          <w:rFonts w:ascii="Times New Roman" w:hAnsi="Times New Roman" w:cs="Times New Roman"/>
          <w:sz w:val="28"/>
          <w:szCs w:val="28"/>
          <w:lang w:val="ru-RU"/>
        </w:rPr>
        <w:t xml:space="preserve"> Утвердить состав Комиссии по организации и проведению публичных слушаний по проекту решения «Об исполнении бюджета муниципального образования </w:t>
      </w:r>
      <w:r w:rsidR="00265DB1" w:rsidRPr="00265DB1">
        <w:rPr>
          <w:rFonts w:ascii="Times New Roman" w:hAnsi="Times New Roman" w:cs="Times New Roman"/>
          <w:sz w:val="28"/>
          <w:szCs w:val="28"/>
          <w:lang w:val="ru-RU"/>
        </w:rPr>
        <w:t>Чкаловское</w:t>
      </w:r>
      <w:r w:rsidRPr="00265DB1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Нижнегорского района Республики Крым за 2018 год» (далее — Комиссия) (Приложение 2).</w:t>
      </w:r>
    </w:p>
    <w:p w:rsidR="00265DB1" w:rsidRDefault="00F76311" w:rsidP="00F76311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65DB1">
        <w:rPr>
          <w:rFonts w:ascii="Times New Roman" w:hAnsi="Times New Roman" w:cs="Times New Roman"/>
          <w:sz w:val="28"/>
          <w:szCs w:val="28"/>
          <w:lang w:val="ru-RU"/>
        </w:rPr>
        <w:t xml:space="preserve">Комиссии осуществить подготовку и проведение публичных слушаний по проекту решения «Об исполнении бюджета муниципального образования </w:t>
      </w:r>
      <w:r w:rsidR="00265DB1" w:rsidRPr="00265DB1">
        <w:rPr>
          <w:rFonts w:ascii="Times New Roman" w:hAnsi="Times New Roman" w:cs="Times New Roman"/>
          <w:sz w:val="28"/>
          <w:szCs w:val="28"/>
          <w:lang w:val="ru-RU"/>
        </w:rPr>
        <w:t>Чкаловское</w:t>
      </w:r>
      <w:r w:rsidRPr="00265DB1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Нижнегорского района Республики Крым за 2018 год» в соответствии с Положением о порядке организации и проведения публичных слушаний в </w:t>
      </w:r>
      <w:r w:rsidR="00265DB1" w:rsidRPr="00265DB1">
        <w:rPr>
          <w:rFonts w:ascii="Times New Roman" w:hAnsi="Times New Roman" w:cs="Times New Roman"/>
          <w:sz w:val="28"/>
          <w:szCs w:val="28"/>
          <w:lang w:val="ru-RU"/>
        </w:rPr>
        <w:t>Чкаловском</w:t>
      </w:r>
      <w:r w:rsidRPr="00265DB1">
        <w:rPr>
          <w:rFonts w:ascii="Times New Roman" w:hAnsi="Times New Roman" w:cs="Times New Roman"/>
          <w:sz w:val="28"/>
          <w:szCs w:val="28"/>
          <w:lang w:val="ru-RU"/>
        </w:rPr>
        <w:t xml:space="preserve"> сельском поселении Нижнегорского района Республики Крым</w:t>
      </w:r>
      <w:r w:rsidR="00265DB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D7C83" w:rsidRDefault="00F76311" w:rsidP="00F76311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265DB1">
        <w:rPr>
          <w:rFonts w:ascii="Times New Roman" w:hAnsi="Times New Roman" w:cs="Times New Roman"/>
          <w:sz w:val="28"/>
          <w:szCs w:val="28"/>
          <w:lang w:val="ru-RU"/>
        </w:rPr>
        <w:t xml:space="preserve">Назначить дату проведения публичных слушаний по обсуждению проекта решения «Об исполнении бюджета муниципального образования </w:t>
      </w:r>
      <w:r w:rsidR="00265DB1" w:rsidRPr="00265DB1">
        <w:rPr>
          <w:rFonts w:ascii="Times New Roman" w:hAnsi="Times New Roman" w:cs="Times New Roman"/>
          <w:sz w:val="28"/>
          <w:szCs w:val="28"/>
          <w:lang w:val="ru-RU"/>
        </w:rPr>
        <w:t>Чкаловское</w:t>
      </w:r>
      <w:r w:rsidRPr="00265DB1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Нижнегорского района Республики Крым за 2018 год» с участием </w:t>
      </w:r>
      <w:r w:rsidR="00265DB1">
        <w:rPr>
          <w:rFonts w:ascii="Times New Roman" w:hAnsi="Times New Roman" w:cs="Times New Roman"/>
          <w:sz w:val="28"/>
          <w:szCs w:val="28"/>
          <w:lang w:val="ru-RU"/>
        </w:rPr>
        <w:lastRenderedPageBreak/>
        <w:t>жителей поселения на 19</w:t>
      </w:r>
      <w:r w:rsidRPr="00265DB1">
        <w:rPr>
          <w:rFonts w:ascii="Times New Roman" w:hAnsi="Times New Roman" w:cs="Times New Roman"/>
          <w:sz w:val="28"/>
          <w:szCs w:val="28"/>
          <w:lang w:val="ru-RU"/>
        </w:rPr>
        <w:t xml:space="preserve"> апреля 2019 года в 15.00 часов в здании сельского совета по адресу: 297122, Республика Крым, Нижнегорский район, с. </w:t>
      </w:r>
      <w:r w:rsidR="00265DB1">
        <w:rPr>
          <w:rFonts w:ascii="Times New Roman" w:hAnsi="Times New Roman" w:cs="Times New Roman"/>
          <w:sz w:val="28"/>
          <w:szCs w:val="28"/>
          <w:lang w:val="ru-RU"/>
        </w:rPr>
        <w:t>Чкалово,</w:t>
      </w:r>
      <w:r w:rsidRPr="00265DB1">
        <w:rPr>
          <w:rFonts w:ascii="Times New Roman" w:hAnsi="Times New Roman" w:cs="Times New Roman"/>
          <w:sz w:val="28"/>
          <w:szCs w:val="28"/>
          <w:lang w:val="ru-RU"/>
        </w:rPr>
        <w:t xml:space="preserve"> ул. </w:t>
      </w:r>
      <w:r w:rsidR="00265DB1">
        <w:rPr>
          <w:rFonts w:ascii="Times New Roman" w:hAnsi="Times New Roman" w:cs="Times New Roman"/>
          <w:sz w:val="28"/>
          <w:szCs w:val="28"/>
          <w:lang w:val="ru-RU"/>
        </w:rPr>
        <w:t>Центральная, 54-а</w:t>
      </w:r>
      <w:r w:rsidRPr="00265DB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</w:p>
    <w:p w:rsidR="00265DB1" w:rsidRDefault="00F76311" w:rsidP="00F76311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65DB1">
        <w:rPr>
          <w:rFonts w:ascii="Times New Roman" w:hAnsi="Times New Roman" w:cs="Times New Roman"/>
          <w:sz w:val="28"/>
          <w:szCs w:val="28"/>
          <w:lang w:val="ru-RU"/>
        </w:rPr>
        <w:t>Настоящее распоряжение обнародовать путём размещения на До</w:t>
      </w:r>
      <w:r w:rsidR="00E00D75">
        <w:rPr>
          <w:rFonts w:ascii="Times New Roman" w:hAnsi="Times New Roman" w:cs="Times New Roman"/>
          <w:sz w:val="28"/>
          <w:szCs w:val="28"/>
          <w:lang w:val="ru-RU"/>
        </w:rPr>
        <w:t xml:space="preserve">ске объявлений сельского совета </w:t>
      </w:r>
      <w:r w:rsidR="00E00D75" w:rsidRPr="00265DB1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297122, Республика Крым, Нижнегорский район, с. </w:t>
      </w:r>
      <w:r w:rsidR="00E00D75">
        <w:rPr>
          <w:rFonts w:ascii="Times New Roman" w:hAnsi="Times New Roman" w:cs="Times New Roman"/>
          <w:sz w:val="28"/>
          <w:szCs w:val="28"/>
          <w:lang w:val="ru-RU"/>
        </w:rPr>
        <w:t>Чкалово,</w:t>
      </w:r>
      <w:r w:rsidR="00E00D75" w:rsidRPr="00265DB1">
        <w:rPr>
          <w:rFonts w:ascii="Times New Roman" w:hAnsi="Times New Roman" w:cs="Times New Roman"/>
          <w:sz w:val="28"/>
          <w:szCs w:val="28"/>
          <w:lang w:val="ru-RU"/>
        </w:rPr>
        <w:t xml:space="preserve"> ул. </w:t>
      </w:r>
      <w:r w:rsidR="00E00D75">
        <w:rPr>
          <w:rFonts w:ascii="Times New Roman" w:hAnsi="Times New Roman" w:cs="Times New Roman"/>
          <w:sz w:val="28"/>
          <w:szCs w:val="28"/>
          <w:lang w:val="ru-RU"/>
        </w:rPr>
        <w:t>Центральная, 54-а.</w:t>
      </w:r>
    </w:p>
    <w:p w:rsidR="00265DB1" w:rsidRPr="00E00D75" w:rsidRDefault="00F76311" w:rsidP="00F76311">
      <w:pPr>
        <w:pStyle w:val="Compact"/>
        <w:numPr>
          <w:ilvl w:val="0"/>
          <w:numId w:val="3"/>
        </w:numP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265DB1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265DB1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данного распоряжения оставляю за собой.</w:t>
      </w:r>
    </w:p>
    <w:p w:rsidR="00265DB1" w:rsidRDefault="00265DB1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65DB1" w:rsidRDefault="00265DB1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едседатель Чкаловского сельского совета-</w:t>
      </w:r>
    </w:p>
    <w:p w:rsidR="00265DB1" w:rsidRDefault="00265DB1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лава администрации Чкаловского сельского поселения</w:t>
      </w:r>
    </w:p>
    <w:p w:rsidR="00265DB1" w:rsidRDefault="00265DB1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.Б.Халицкая</w:t>
      </w:r>
      <w:proofErr w:type="spellEnd"/>
    </w:p>
    <w:p w:rsidR="00F07593" w:rsidRDefault="00F07593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:rsidR="00F07593" w:rsidRDefault="00F07593" w:rsidP="00F07593">
      <w:pPr>
        <w:spacing w:after="0"/>
        <w:jc w:val="right"/>
        <w:rPr>
          <w:rFonts w:ascii="Times New Roman" w:hAnsi="Times New Roman"/>
          <w:iCs/>
          <w:sz w:val="28"/>
          <w:szCs w:val="28"/>
          <w:lang w:val="ru-RU"/>
        </w:rPr>
      </w:pPr>
      <w:r>
        <w:rPr>
          <w:rFonts w:ascii="Times New Roman" w:hAnsi="Times New Roman"/>
          <w:iCs/>
          <w:sz w:val="28"/>
          <w:szCs w:val="28"/>
          <w:lang w:val="ru-RU"/>
        </w:rPr>
        <w:lastRenderedPageBreak/>
        <w:t>Приложение 1</w:t>
      </w:r>
    </w:p>
    <w:p w:rsidR="00F07593" w:rsidRDefault="00F07593" w:rsidP="00F07593">
      <w:pPr>
        <w:spacing w:after="0"/>
        <w:jc w:val="right"/>
        <w:rPr>
          <w:rFonts w:ascii="Times New Roman" w:hAnsi="Times New Roman"/>
          <w:iCs/>
          <w:sz w:val="28"/>
          <w:szCs w:val="28"/>
          <w:lang w:val="ru-RU"/>
        </w:rPr>
      </w:pPr>
      <w:r>
        <w:rPr>
          <w:rFonts w:ascii="Times New Roman" w:hAnsi="Times New Roman"/>
          <w:iCs/>
          <w:sz w:val="28"/>
          <w:szCs w:val="28"/>
          <w:lang w:val="ru-RU"/>
        </w:rPr>
        <w:t>к распоряжению</w:t>
      </w:r>
    </w:p>
    <w:p w:rsidR="00F07593" w:rsidRDefault="00F07593" w:rsidP="00F07593">
      <w:pPr>
        <w:spacing w:after="0"/>
        <w:jc w:val="right"/>
        <w:rPr>
          <w:rFonts w:ascii="Times New Roman" w:hAnsi="Times New Roman"/>
          <w:iCs/>
          <w:sz w:val="28"/>
          <w:szCs w:val="28"/>
          <w:lang w:val="ru-RU"/>
        </w:rPr>
      </w:pPr>
      <w:r>
        <w:rPr>
          <w:rFonts w:ascii="Times New Roman" w:hAnsi="Times New Roman"/>
          <w:iCs/>
          <w:sz w:val="28"/>
          <w:szCs w:val="28"/>
          <w:lang w:val="ru-RU"/>
        </w:rPr>
        <w:t>от 03.04.2019г. №4</w:t>
      </w:r>
    </w:p>
    <w:p w:rsidR="00F07593" w:rsidRPr="00691E41" w:rsidRDefault="00F07593" w:rsidP="00F07593">
      <w:pPr>
        <w:spacing w:after="0"/>
        <w:jc w:val="center"/>
        <w:rPr>
          <w:rFonts w:ascii="Times New Roman" w:hAnsi="Times New Roman"/>
          <w:iCs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409575" cy="438150"/>
            <wp:effectExtent l="19050" t="0" r="9525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7593" w:rsidRPr="00691E41" w:rsidRDefault="00F07593" w:rsidP="00F07593">
      <w:pPr>
        <w:pStyle w:val="ac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</w:pPr>
      <w:r w:rsidRPr="00691E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  <w:t>Республика Крым</w:t>
      </w:r>
    </w:p>
    <w:p w:rsidR="00F07593" w:rsidRPr="00691E41" w:rsidRDefault="00F07593" w:rsidP="00F07593">
      <w:pPr>
        <w:pStyle w:val="ac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91E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  <w:t>Нижнегорский район</w:t>
      </w:r>
    </w:p>
    <w:p w:rsidR="00F07593" w:rsidRPr="00691E41" w:rsidRDefault="00F07593" w:rsidP="00F07593">
      <w:pPr>
        <w:pStyle w:val="ac"/>
        <w:keepNext/>
        <w:widowControl w:val="0"/>
        <w:numPr>
          <w:ilvl w:val="0"/>
          <w:numId w:val="5"/>
        </w:numPr>
        <w:spacing w:after="0" w:line="240" w:lineRule="auto"/>
        <w:ind w:left="0"/>
        <w:jc w:val="center"/>
        <w:rPr>
          <w:rFonts w:ascii="Times New Roman" w:hAnsi="Times New Roman" w:cs="Times New Roman"/>
          <w:sz w:val="28"/>
          <w:szCs w:val="28"/>
        </w:rPr>
      </w:pPr>
      <w:r w:rsidRPr="00691E41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zh-CN"/>
        </w:rPr>
        <w:t>Чкаловский сельский совет</w:t>
      </w:r>
    </w:p>
    <w:p w:rsidR="00F07593" w:rsidRPr="00691E41" w:rsidRDefault="00F07593" w:rsidP="00F07593">
      <w:pPr>
        <w:pStyle w:val="ac"/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  <w:t>____</w:t>
      </w:r>
      <w:r w:rsidRPr="00691E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  <w:t>-я</w:t>
      </w:r>
      <w:proofErr w:type="spellEnd"/>
      <w:r w:rsidRPr="00691E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  <w:t xml:space="preserve"> сессия </w:t>
      </w:r>
      <w:r w:rsidRPr="00691E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 w:eastAsia="zh-CN"/>
        </w:rPr>
        <w:t>I</w:t>
      </w:r>
      <w:r w:rsidRPr="00691E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  <w:t>-го созыва</w:t>
      </w:r>
    </w:p>
    <w:p w:rsidR="00F07593" w:rsidRPr="00691E41" w:rsidRDefault="00F07593" w:rsidP="00F07593">
      <w:pPr>
        <w:pStyle w:val="ac"/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07593" w:rsidRPr="00691E41" w:rsidRDefault="00F07593" w:rsidP="00F07593">
      <w:pPr>
        <w:pStyle w:val="ac"/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91E4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  <w:t>РЕШЕНИЕ №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zh-CN"/>
        </w:rPr>
        <w:t xml:space="preserve">                              ПРОЕКТ</w:t>
      </w:r>
    </w:p>
    <w:p w:rsidR="00F07593" w:rsidRPr="00691E41" w:rsidRDefault="00F07593" w:rsidP="00F07593">
      <w:pPr>
        <w:pStyle w:val="ac"/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91E41"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F07593" w:rsidRPr="00691E41" w:rsidRDefault="00F07593" w:rsidP="00F07593">
      <w:pPr>
        <w:pStyle w:val="ac"/>
        <w:widowControl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zh-CN"/>
        </w:rPr>
        <w:t>_______</w:t>
      </w:r>
      <w:r w:rsidRPr="00691E41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zh-CN"/>
        </w:rPr>
        <w:t>2019 г.                                                                                              с</w:t>
      </w:r>
      <w:proofErr w:type="gramStart"/>
      <w:r w:rsidRPr="00691E41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zh-CN"/>
        </w:rPr>
        <w:t>.Ч</w:t>
      </w:r>
      <w:proofErr w:type="gramEnd"/>
      <w:r w:rsidRPr="00691E41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zh-CN"/>
        </w:rPr>
        <w:t>калово</w:t>
      </w:r>
    </w:p>
    <w:p w:rsidR="00F07593" w:rsidRPr="00691E41" w:rsidRDefault="00F07593" w:rsidP="00F07593">
      <w:pPr>
        <w:spacing w:after="0"/>
        <w:rPr>
          <w:rFonts w:ascii="Times New Roman" w:hAnsi="Times New Roman"/>
          <w:iCs/>
          <w:sz w:val="28"/>
          <w:szCs w:val="28"/>
        </w:rPr>
      </w:pPr>
    </w:p>
    <w:p w:rsidR="00F07593" w:rsidRPr="00F07593" w:rsidRDefault="00F07593" w:rsidP="00F07593">
      <w:pPr>
        <w:spacing w:after="0"/>
        <w:rPr>
          <w:rFonts w:ascii="Times New Roman" w:hAnsi="Times New Roman"/>
          <w:iCs/>
          <w:sz w:val="28"/>
          <w:szCs w:val="28"/>
          <w:lang w:val="ru-RU"/>
        </w:rPr>
      </w:pPr>
      <w:r w:rsidRPr="00F07593">
        <w:rPr>
          <w:rFonts w:ascii="Times New Roman" w:hAnsi="Times New Roman"/>
          <w:iCs/>
          <w:sz w:val="28"/>
          <w:szCs w:val="28"/>
          <w:lang w:val="ru-RU"/>
        </w:rPr>
        <w:t>Об исполнении бюджета Чкаловского сельского поселения</w:t>
      </w:r>
    </w:p>
    <w:p w:rsidR="00F07593" w:rsidRPr="00F07593" w:rsidRDefault="00F07593" w:rsidP="00F07593">
      <w:pPr>
        <w:spacing w:after="0"/>
        <w:rPr>
          <w:rFonts w:ascii="Times New Roman" w:hAnsi="Times New Roman"/>
          <w:iCs/>
          <w:sz w:val="28"/>
          <w:szCs w:val="28"/>
          <w:lang w:val="ru-RU"/>
        </w:rPr>
      </w:pPr>
      <w:r w:rsidRPr="00F07593">
        <w:rPr>
          <w:rFonts w:ascii="Times New Roman" w:hAnsi="Times New Roman"/>
          <w:iCs/>
          <w:sz w:val="28"/>
          <w:szCs w:val="28"/>
          <w:lang w:val="ru-RU"/>
        </w:rPr>
        <w:t xml:space="preserve"> Нижнегорского района Республики Крым за 2018 года</w:t>
      </w:r>
    </w:p>
    <w:p w:rsidR="00F07593" w:rsidRPr="00F07593" w:rsidRDefault="00F07593" w:rsidP="00F07593">
      <w:pPr>
        <w:spacing w:after="0"/>
        <w:rPr>
          <w:rFonts w:ascii="Times New Roman" w:hAnsi="Times New Roman"/>
          <w:iCs/>
          <w:sz w:val="28"/>
          <w:szCs w:val="28"/>
          <w:lang w:val="ru-RU"/>
        </w:rPr>
      </w:pPr>
    </w:p>
    <w:p w:rsidR="00F07593" w:rsidRPr="00F07593" w:rsidRDefault="00F07593" w:rsidP="00F07593">
      <w:pPr>
        <w:spacing w:after="0"/>
        <w:ind w:firstLine="709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F07593">
        <w:rPr>
          <w:rFonts w:ascii="Times New Roman" w:hAnsi="Times New Roman"/>
          <w:sz w:val="28"/>
          <w:szCs w:val="28"/>
          <w:lang w:val="ru-RU"/>
        </w:rPr>
        <w:t>В соответствии с Бюджетным кодексом Российской Федерации</w:t>
      </w:r>
      <w:proofErr w:type="gramStart"/>
      <w:r w:rsidRPr="00F07593">
        <w:rPr>
          <w:rFonts w:ascii="Times New Roman" w:hAnsi="Times New Roman"/>
          <w:sz w:val="28"/>
          <w:szCs w:val="28"/>
          <w:lang w:val="ru-RU"/>
        </w:rPr>
        <w:t xml:space="preserve"> ,</w:t>
      </w:r>
      <w:proofErr w:type="gramEnd"/>
      <w:r w:rsidRPr="00F07593">
        <w:rPr>
          <w:rFonts w:ascii="Times New Roman" w:hAnsi="Times New Roman"/>
          <w:sz w:val="28"/>
          <w:szCs w:val="28"/>
          <w:lang w:val="ru-RU"/>
        </w:rPr>
        <w:t xml:space="preserve"> Федеральным законом от 06.10.2013г. №131 «О общих принципах организации местного самоуправления в Российской Федерации», Уставом муниципального образования Чкаловское сельское поселение Нижнегорского района Республики Крым, положением «О бюджетном процессе в муниципальном образовании Чкаловское сельское поселение Нижнегорского района Республики Крым», Чкаловский сельский совет </w:t>
      </w:r>
      <w:r w:rsidRPr="00F07593">
        <w:rPr>
          <w:rFonts w:ascii="Times New Roman" w:hAnsi="Times New Roman"/>
          <w:b/>
          <w:sz w:val="28"/>
          <w:szCs w:val="28"/>
          <w:lang w:val="ru-RU"/>
        </w:rPr>
        <w:t>РЕШИЛ:</w:t>
      </w:r>
    </w:p>
    <w:p w:rsidR="00F07593" w:rsidRPr="00F07593" w:rsidRDefault="00F07593" w:rsidP="00F07593">
      <w:pPr>
        <w:spacing w:after="0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F07593" w:rsidRPr="00691E41" w:rsidRDefault="00F07593" w:rsidP="00F07593">
      <w:pPr>
        <w:pStyle w:val="af"/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hAnsi="Times New Roman"/>
          <w:sz w:val="28"/>
          <w:szCs w:val="28"/>
        </w:rPr>
      </w:pPr>
      <w:r w:rsidRPr="00691E41">
        <w:rPr>
          <w:rFonts w:ascii="Times New Roman" w:hAnsi="Times New Roman"/>
          <w:sz w:val="28"/>
          <w:szCs w:val="28"/>
        </w:rPr>
        <w:t>Утвердить исполнение бюджета Чкаловского сельского поселения Нижнегорского района Республики Крым за 2018 год</w:t>
      </w:r>
    </w:p>
    <w:p w:rsidR="00F07593" w:rsidRPr="00691E41" w:rsidRDefault="00F07593" w:rsidP="00F07593">
      <w:pPr>
        <w:pStyle w:val="af"/>
        <w:spacing w:after="0" w:line="240" w:lineRule="auto"/>
        <w:ind w:left="0"/>
        <w:jc w:val="both"/>
        <w:rPr>
          <w:rFonts w:ascii="Times New Roman" w:hAnsi="Times New Roman"/>
          <w:sz w:val="28"/>
          <w:szCs w:val="28"/>
        </w:rPr>
      </w:pPr>
      <w:r w:rsidRPr="00691E41">
        <w:rPr>
          <w:rFonts w:ascii="Times New Roman" w:hAnsi="Times New Roman"/>
          <w:sz w:val="28"/>
          <w:szCs w:val="28"/>
        </w:rPr>
        <w:t xml:space="preserve">        по доходам в сумме </w:t>
      </w:r>
      <w:r w:rsidRPr="00691E41">
        <w:rPr>
          <w:rFonts w:ascii="Times New Roman" w:hAnsi="Times New Roman"/>
          <w:sz w:val="28"/>
          <w:szCs w:val="28"/>
          <w:u w:val="single"/>
        </w:rPr>
        <w:t xml:space="preserve">3 931 641,00 </w:t>
      </w:r>
      <w:proofErr w:type="spellStart"/>
      <w:r w:rsidRPr="00691E41">
        <w:rPr>
          <w:rFonts w:ascii="Times New Roman" w:hAnsi="Times New Roman"/>
          <w:sz w:val="28"/>
          <w:szCs w:val="28"/>
          <w:u w:val="single"/>
        </w:rPr>
        <w:t>руб</w:t>
      </w:r>
      <w:proofErr w:type="spellEnd"/>
      <w:proofErr w:type="gramStart"/>
      <w:r w:rsidRPr="00691E41">
        <w:rPr>
          <w:rFonts w:ascii="Times New Roman" w:hAnsi="Times New Roman"/>
          <w:sz w:val="28"/>
          <w:szCs w:val="28"/>
          <w:u w:val="single"/>
        </w:rPr>
        <w:t xml:space="preserve"> </w:t>
      </w:r>
      <w:r w:rsidRPr="00691E41">
        <w:rPr>
          <w:rFonts w:ascii="Times New Roman" w:hAnsi="Times New Roman"/>
          <w:sz w:val="28"/>
          <w:szCs w:val="28"/>
        </w:rPr>
        <w:t>.</w:t>
      </w:r>
      <w:proofErr w:type="gramEnd"/>
      <w:r w:rsidRPr="00691E41">
        <w:rPr>
          <w:rFonts w:ascii="Times New Roman" w:hAnsi="Times New Roman"/>
          <w:sz w:val="28"/>
          <w:szCs w:val="28"/>
        </w:rPr>
        <w:t xml:space="preserve">, выполнение доходной составило                      </w:t>
      </w:r>
      <w:r w:rsidRPr="00691E41">
        <w:rPr>
          <w:rFonts w:ascii="Times New Roman" w:hAnsi="Times New Roman"/>
          <w:sz w:val="28"/>
          <w:szCs w:val="28"/>
          <w:u w:val="single"/>
        </w:rPr>
        <w:t>3974 186 руб. 06 коп.</w:t>
      </w:r>
      <w:r w:rsidRPr="00691E41">
        <w:rPr>
          <w:rFonts w:ascii="Times New Roman" w:hAnsi="Times New Roman"/>
          <w:sz w:val="28"/>
          <w:szCs w:val="28"/>
        </w:rPr>
        <w:t>,</w:t>
      </w:r>
    </w:p>
    <w:p w:rsidR="00F07593" w:rsidRPr="00691E41" w:rsidRDefault="00F07593" w:rsidP="00F07593">
      <w:pPr>
        <w:pStyle w:val="af"/>
        <w:spacing w:after="0" w:line="240" w:lineRule="auto"/>
        <w:ind w:left="0"/>
        <w:jc w:val="both"/>
        <w:rPr>
          <w:rFonts w:ascii="Times New Roman" w:hAnsi="Times New Roman"/>
          <w:sz w:val="28"/>
          <w:szCs w:val="28"/>
        </w:rPr>
      </w:pPr>
      <w:r w:rsidRPr="00691E41">
        <w:rPr>
          <w:rFonts w:ascii="Times New Roman" w:hAnsi="Times New Roman"/>
          <w:sz w:val="28"/>
          <w:szCs w:val="28"/>
        </w:rPr>
        <w:t xml:space="preserve">       по расходам в сумме </w:t>
      </w:r>
      <w:r w:rsidRPr="00691E41">
        <w:rPr>
          <w:rFonts w:ascii="Times New Roman" w:hAnsi="Times New Roman"/>
          <w:sz w:val="28"/>
          <w:szCs w:val="28"/>
          <w:u w:val="single"/>
        </w:rPr>
        <w:t>4 078 714 руб. 68 коп</w:t>
      </w:r>
      <w:proofErr w:type="gramStart"/>
      <w:r w:rsidRPr="00691E41">
        <w:rPr>
          <w:rFonts w:ascii="Times New Roman" w:hAnsi="Times New Roman"/>
          <w:sz w:val="28"/>
          <w:szCs w:val="28"/>
          <w:u w:val="single"/>
        </w:rPr>
        <w:t>.</w:t>
      </w:r>
      <w:r w:rsidRPr="00691E41">
        <w:rPr>
          <w:rFonts w:ascii="Times New Roman" w:hAnsi="Times New Roman"/>
          <w:sz w:val="28"/>
          <w:szCs w:val="28"/>
        </w:rPr>
        <w:t xml:space="preserve">, </w:t>
      </w:r>
      <w:proofErr w:type="gramEnd"/>
      <w:r w:rsidRPr="00691E41">
        <w:rPr>
          <w:rFonts w:ascii="Times New Roman" w:hAnsi="Times New Roman"/>
          <w:sz w:val="28"/>
          <w:szCs w:val="28"/>
        </w:rPr>
        <w:t xml:space="preserve">выполнение расходов составило </w:t>
      </w:r>
      <w:r w:rsidRPr="00691E41">
        <w:rPr>
          <w:rFonts w:ascii="Times New Roman" w:hAnsi="Times New Roman"/>
          <w:sz w:val="28"/>
          <w:szCs w:val="28"/>
          <w:u w:val="single"/>
        </w:rPr>
        <w:t>3 933 473 руб.61 коп</w:t>
      </w:r>
      <w:r w:rsidRPr="00691E41">
        <w:rPr>
          <w:rFonts w:ascii="Times New Roman" w:hAnsi="Times New Roman"/>
          <w:sz w:val="28"/>
          <w:szCs w:val="28"/>
        </w:rPr>
        <w:t>, с превышением расходов над доходами (дефицит бюджета) в сумме 147 073,68рублей (Приложение №1).</w:t>
      </w:r>
    </w:p>
    <w:p w:rsidR="00F07593" w:rsidRPr="00691E41" w:rsidRDefault="00F07593" w:rsidP="00F07593">
      <w:pPr>
        <w:pStyle w:val="af"/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hAnsi="Times New Roman"/>
          <w:sz w:val="28"/>
          <w:szCs w:val="28"/>
        </w:rPr>
      </w:pPr>
      <w:r w:rsidRPr="00691E41">
        <w:rPr>
          <w:rFonts w:ascii="Times New Roman" w:hAnsi="Times New Roman"/>
          <w:sz w:val="28"/>
          <w:szCs w:val="28"/>
        </w:rPr>
        <w:t xml:space="preserve"> Администрация Чкаловского сельского поселения Нижнегорского района направит отчет об исполнении бюджета Чкаловского сельского поселения Нижнегорского района Республики Крым за 2018 год в Финансовое управление Администрации Нижнегорского района Республики Крым, в Контрольно-счетную палату Нижнегорского района Республики Крым.</w:t>
      </w:r>
    </w:p>
    <w:p w:rsidR="00F07593" w:rsidRPr="00691E41" w:rsidRDefault="00F07593" w:rsidP="00F07593">
      <w:pPr>
        <w:pStyle w:val="af"/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hAnsi="Times New Roman"/>
          <w:sz w:val="28"/>
          <w:szCs w:val="28"/>
        </w:rPr>
      </w:pPr>
      <w:r w:rsidRPr="00691E41">
        <w:rPr>
          <w:rFonts w:ascii="Times New Roman" w:hAnsi="Times New Roman"/>
          <w:sz w:val="28"/>
          <w:szCs w:val="28"/>
        </w:rPr>
        <w:t>Настоящее решение подлежит обнародованию на официальном Портале Правительства Республики Крым на странице Нижнегорского муниципального района (</w:t>
      </w:r>
      <w:proofErr w:type="spellStart"/>
      <w:r w:rsidRPr="00691E41">
        <w:rPr>
          <w:rFonts w:ascii="Times New Roman" w:hAnsi="Times New Roman"/>
          <w:sz w:val="28"/>
          <w:szCs w:val="28"/>
        </w:rPr>
        <w:t>nijno.rk.gov.ru</w:t>
      </w:r>
      <w:proofErr w:type="spellEnd"/>
      <w:r w:rsidRPr="00691E41">
        <w:rPr>
          <w:rFonts w:ascii="Times New Roman" w:hAnsi="Times New Roman"/>
          <w:sz w:val="28"/>
          <w:szCs w:val="28"/>
        </w:rPr>
        <w:t xml:space="preserve">) в разделе Муниципальные образования района, подраздел Чкаловское сельское поселение, а так же на информационном стенде Чкаловского сельского </w:t>
      </w:r>
      <w:r w:rsidRPr="00691E41">
        <w:rPr>
          <w:rFonts w:ascii="Times New Roman" w:hAnsi="Times New Roman"/>
          <w:sz w:val="28"/>
          <w:szCs w:val="28"/>
        </w:rPr>
        <w:lastRenderedPageBreak/>
        <w:t>совета, расположенного по адресу: с</w:t>
      </w:r>
      <w:proofErr w:type="gramStart"/>
      <w:r w:rsidRPr="00691E41">
        <w:rPr>
          <w:rFonts w:ascii="Times New Roman" w:hAnsi="Times New Roman"/>
          <w:sz w:val="28"/>
          <w:szCs w:val="28"/>
        </w:rPr>
        <w:t>.Ч</w:t>
      </w:r>
      <w:proofErr w:type="gramEnd"/>
      <w:r w:rsidRPr="00691E41">
        <w:rPr>
          <w:rFonts w:ascii="Times New Roman" w:hAnsi="Times New Roman"/>
          <w:sz w:val="28"/>
          <w:szCs w:val="28"/>
        </w:rPr>
        <w:t xml:space="preserve">калово, ул.Центральная, 54-А и вступает в силу со дня опубликования. </w:t>
      </w:r>
    </w:p>
    <w:p w:rsidR="00F07593" w:rsidRPr="00691E41" w:rsidRDefault="00F07593" w:rsidP="00F07593">
      <w:pPr>
        <w:pStyle w:val="af"/>
        <w:numPr>
          <w:ilvl w:val="0"/>
          <w:numId w:val="6"/>
        </w:numPr>
        <w:spacing w:after="0" w:line="240" w:lineRule="auto"/>
        <w:ind w:left="0" w:firstLine="0"/>
        <w:jc w:val="both"/>
        <w:rPr>
          <w:rFonts w:ascii="Times New Roman" w:hAnsi="Times New Roman"/>
          <w:sz w:val="28"/>
          <w:szCs w:val="28"/>
        </w:rPr>
      </w:pPr>
      <w:r w:rsidRPr="00691E41">
        <w:rPr>
          <w:rFonts w:ascii="Times New Roman" w:hAnsi="Times New Roman"/>
          <w:sz w:val="28"/>
          <w:szCs w:val="28"/>
        </w:rPr>
        <w:t>Контроль по выполнению настоящего Решения возложить на Постоянную  бюджетную комиссию.</w:t>
      </w:r>
    </w:p>
    <w:p w:rsidR="00F07593" w:rsidRPr="00EB5683" w:rsidRDefault="00F07593" w:rsidP="00F07593">
      <w:pPr>
        <w:spacing w:after="0"/>
        <w:jc w:val="both"/>
        <w:rPr>
          <w:rFonts w:ascii="Times New Roman" w:hAnsi="Times New Roman"/>
          <w:sz w:val="28"/>
          <w:szCs w:val="28"/>
          <w:lang w:val="ru-RU" w:eastAsia="ru-RU"/>
        </w:rPr>
      </w:pPr>
      <w:r w:rsidRPr="00EB5683">
        <w:rPr>
          <w:rFonts w:ascii="Times New Roman" w:hAnsi="Times New Roman"/>
          <w:sz w:val="28"/>
          <w:szCs w:val="28"/>
          <w:lang w:val="ru-RU" w:eastAsia="ru-RU"/>
        </w:rPr>
        <w:t>Председателя Чкаловского сельского совета-</w:t>
      </w:r>
    </w:p>
    <w:p w:rsidR="00F07593" w:rsidRPr="00EB5683" w:rsidRDefault="00F07593" w:rsidP="00F07593">
      <w:pPr>
        <w:spacing w:after="0"/>
        <w:jc w:val="both"/>
        <w:rPr>
          <w:rFonts w:ascii="Times New Roman" w:hAnsi="Times New Roman"/>
          <w:sz w:val="28"/>
          <w:szCs w:val="28"/>
          <w:lang w:val="ru-RU" w:eastAsia="ru-RU"/>
        </w:rPr>
      </w:pPr>
      <w:r w:rsidRPr="00EB5683">
        <w:rPr>
          <w:rFonts w:ascii="Times New Roman" w:hAnsi="Times New Roman"/>
          <w:sz w:val="28"/>
          <w:szCs w:val="28"/>
          <w:lang w:val="ru-RU" w:eastAsia="ru-RU"/>
        </w:rPr>
        <w:t>глава администрации Чкаловского сельского поселения</w:t>
      </w:r>
    </w:p>
    <w:p w:rsidR="00F07593" w:rsidRPr="00EB5683" w:rsidRDefault="00F07593" w:rsidP="00F07593">
      <w:pPr>
        <w:spacing w:after="0"/>
        <w:jc w:val="both"/>
        <w:rPr>
          <w:rFonts w:ascii="Times New Roman" w:hAnsi="Times New Roman"/>
          <w:sz w:val="28"/>
          <w:szCs w:val="28"/>
          <w:lang w:val="ru-RU" w:eastAsia="ru-RU"/>
        </w:rPr>
      </w:pPr>
      <w:r w:rsidRPr="00EB5683">
        <w:rPr>
          <w:rFonts w:ascii="Times New Roman" w:hAnsi="Times New Roman"/>
          <w:sz w:val="28"/>
          <w:szCs w:val="28"/>
          <w:lang w:val="ru-RU" w:eastAsia="ru-RU"/>
        </w:rPr>
        <w:tab/>
      </w:r>
      <w:r w:rsidRPr="00EB5683">
        <w:rPr>
          <w:rFonts w:ascii="Times New Roman" w:hAnsi="Times New Roman"/>
          <w:sz w:val="28"/>
          <w:szCs w:val="28"/>
          <w:lang w:val="ru-RU" w:eastAsia="ru-RU"/>
        </w:rPr>
        <w:tab/>
      </w:r>
      <w:r w:rsidRPr="00EB5683">
        <w:rPr>
          <w:rFonts w:ascii="Times New Roman" w:hAnsi="Times New Roman"/>
          <w:sz w:val="28"/>
          <w:szCs w:val="28"/>
          <w:lang w:val="ru-RU" w:eastAsia="ru-RU"/>
        </w:rPr>
        <w:tab/>
      </w:r>
      <w:r w:rsidRPr="00EB5683">
        <w:rPr>
          <w:rFonts w:ascii="Times New Roman" w:hAnsi="Times New Roman"/>
          <w:sz w:val="28"/>
          <w:szCs w:val="28"/>
          <w:lang w:val="ru-RU" w:eastAsia="ru-RU"/>
        </w:rPr>
        <w:tab/>
      </w:r>
      <w:r w:rsidRPr="00EB5683">
        <w:rPr>
          <w:rFonts w:ascii="Times New Roman" w:hAnsi="Times New Roman"/>
          <w:sz w:val="28"/>
          <w:szCs w:val="28"/>
          <w:lang w:val="ru-RU" w:eastAsia="ru-RU"/>
        </w:rPr>
        <w:tab/>
      </w:r>
      <w:r w:rsidRPr="00EB5683">
        <w:rPr>
          <w:rFonts w:ascii="Times New Roman" w:hAnsi="Times New Roman"/>
          <w:sz w:val="28"/>
          <w:szCs w:val="28"/>
          <w:lang w:val="ru-RU" w:eastAsia="ru-RU"/>
        </w:rPr>
        <w:tab/>
      </w:r>
      <w:r w:rsidRPr="00EB5683">
        <w:rPr>
          <w:rFonts w:ascii="Times New Roman" w:hAnsi="Times New Roman"/>
          <w:sz w:val="28"/>
          <w:szCs w:val="28"/>
          <w:lang w:val="ru-RU" w:eastAsia="ru-RU"/>
        </w:rPr>
        <w:tab/>
      </w:r>
      <w:r w:rsidRPr="00EB5683">
        <w:rPr>
          <w:rFonts w:ascii="Times New Roman" w:hAnsi="Times New Roman"/>
          <w:sz w:val="28"/>
          <w:szCs w:val="28"/>
          <w:lang w:val="ru-RU" w:eastAsia="ru-RU"/>
        </w:rPr>
        <w:tab/>
      </w:r>
      <w:r w:rsidRPr="00EB5683">
        <w:rPr>
          <w:rFonts w:ascii="Times New Roman" w:hAnsi="Times New Roman"/>
          <w:sz w:val="28"/>
          <w:szCs w:val="28"/>
          <w:lang w:val="ru-RU" w:eastAsia="ru-RU"/>
        </w:rPr>
        <w:tab/>
      </w:r>
      <w:r w:rsidRPr="00EB5683">
        <w:rPr>
          <w:rFonts w:ascii="Times New Roman" w:hAnsi="Times New Roman"/>
          <w:sz w:val="28"/>
          <w:szCs w:val="28"/>
          <w:lang w:val="ru-RU" w:eastAsia="ru-RU"/>
        </w:rPr>
        <w:tab/>
      </w:r>
      <w:r w:rsidRPr="00EB5683">
        <w:rPr>
          <w:rFonts w:ascii="Times New Roman" w:hAnsi="Times New Roman"/>
          <w:sz w:val="28"/>
          <w:szCs w:val="28"/>
          <w:lang w:val="ru-RU" w:eastAsia="ru-RU"/>
        </w:rPr>
        <w:tab/>
      </w:r>
      <w:proofErr w:type="spellStart"/>
      <w:r w:rsidRPr="00EB5683">
        <w:rPr>
          <w:rFonts w:ascii="Times New Roman" w:hAnsi="Times New Roman"/>
          <w:sz w:val="28"/>
          <w:szCs w:val="28"/>
          <w:lang w:val="ru-RU" w:eastAsia="ru-RU"/>
        </w:rPr>
        <w:t>М.Б.Халицкая</w:t>
      </w:r>
      <w:proofErr w:type="spellEnd"/>
    </w:p>
    <w:p w:rsidR="00F07593" w:rsidRPr="00EB5683" w:rsidRDefault="00F07593" w:rsidP="00F07593">
      <w:pPr>
        <w:spacing w:after="0"/>
        <w:jc w:val="right"/>
        <w:rPr>
          <w:rFonts w:ascii="Times New Roman" w:hAnsi="Times New Roman"/>
          <w:sz w:val="28"/>
          <w:szCs w:val="28"/>
          <w:lang w:val="ru-RU"/>
        </w:rPr>
      </w:pPr>
      <w:r w:rsidRPr="00EB5683">
        <w:rPr>
          <w:rFonts w:ascii="Times New Roman" w:hAnsi="Times New Roman"/>
          <w:sz w:val="28"/>
          <w:szCs w:val="28"/>
          <w:lang w:val="ru-RU" w:eastAsia="ru-RU"/>
        </w:rPr>
        <w:br w:type="page"/>
      </w:r>
      <w:r w:rsidRPr="00EB5683">
        <w:rPr>
          <w:rFonts w:ascii="Times New Roman" w:hAnsi="Times New Roman"/>
          <w:sz w:val="28"/>
          <w:szCs w:val="28"/>
          <w:lang w:val="ru-RU"/>
        </w:rPr>
        <w:lastRenderedPageBreak/>
        <w:t>Приложение№1</w:t>
      </w:r>
    </w:p>
    <w:p w:rsidR="00F07593" w:rsidRPr="00F07593" w:rsidRDefault="00F07593" w:rsidP="00F07593">
      <w:pPr>
        <w:spacing w:after="0"/>
        <w:jc w:val="right"/>
        <w:rPr>
          <w:rFonts w:ascii="Times New Roman" w:hAnsi="Times New Roman"/>
          <w:sz w:val="28"/>
          <w:szCs w:val="28"/>
          <w:lang w:val="ru-RU"/>
        </w:rPr>
      </w:pPr>
      <w:r w:rsidRPr="00F07593">
        <w:rPr>
          <w:rFonts w:ascii="Times New Roman" w:hAnsi="Times New Roman"/>
          <w:sz w:val="28"/>
          <w:szCs w:val="28"/>
          <w:lang w:val="ru-RU"/>
        </w:rPr>
        <w:t xml:space="preserve">к Решению </w:t>
      </w:r>
      <w:r w:rsidR="00EB5683">
        <w:rPr>
          <w:rFonts w:ascii="Times New Roman" w:hAnsi="Times New Roman"/>
          <w:sz w:val="28"/>
          <w:szCs w:val="28"/>
          <w:lang w:val="ru-RU"/>
        </w:rPr>
        <w:t xml:space="preserve"> __</w:t>
      </w:r>
      <w:r w:rsidRPr="00F07593">
        <w:rPr>
          <w:rFonts w:ascii="Times New Roman" w:hAnsi="Times New Roman"/>
          <w:sz w:val="28"/>
          <w:szCs w:val="28"/>
          <w:lang w:val="ru-RU"/>
        </w:rPr>
        <w:t xml:space="preserve"> сессии 1-го созыва </w:t>
      </w:r>
    </w:p>
    <w:p w:rsidR="00F07593" w:rsidRPr="00F07593" w:rsidRDefault="00F07593" w:rsidP="00F07593">
      <w:pPr>
        <w:spacing w:after="0"/>
        <w:jc w:val="right"/>
        <w:rPr>
          <w:rFonts w:ascii="Times New Roman" w:hAnsi="Times New Roman"/>
          <w:sz w:val="28"/>
          <w:szCs w:val="28"/>
          <w:lang w:val="ru-RU"/>
        </w:rPr>
      </w:pPr>
      <w:r w:rsidRPr="00F07593">
        <w:rPr>
          <w:rFonts w:ascii="Times New Roman" w:hAnsi="Times New Roman"/>
          <w:sz w:val="28"/>
          <w:szCs w:val="28"/>
          <w:lang w:val="ru-RU"/>
        </w:rPr>
        <w:t>Чкаловского сельского совета</w:t>
      </w:r>
    </w:p>
    <w:p w:rsidR="00F07593" w:rsidRPr="00F07593" w:rsidRDefault="00F07593" w:rsidP="00F07593">
      <w:pPr>
        <w:spacing w:after="0"/>
        <w:jc w:val="right"/>
        <w:rPr>
          <w:rFonts w:ascii="Times New Roman" w:hAnsi="Times New Roman"/>
          <w:sz w:val="28"/>
          <w:szCs w:val="28"/>
          <w:lang w:val="ru-RU"/>
        </w:rPr>
      </w:pPr>
      <w:r w:rsidRPr="00F07593">
        <w:rPr>
          <w:rFonts w:ascii="Times New Roman" w:hAnsi="Times New Roman"/>
          <w:sz w:val="28"/>
          <w:szCs w:val="28"/>
          <w:lang w:val="ru-RU"/>
        </w:rPr>
        <w:t xml:space="preserve"> «Об исполнении бюджета</w:t>
      </w:r>
    </w:p>
    <w:p w:rsidR="00F07593" w:rsidRPr="00F07593" w:rsidRDefault="00F07593" w:rsidP="00F07593">
      <w:pPr>
        <w:spacing w:after="0"/>
        <w:jc w:val="right"/>
        <w:rPr>
          <w:rFonts w:ascii="Times New Roman" w:hAnsi="Times New Roman"/>
          <w:sz w:val="28"/>
          <w:szCs w:val="28"/>
          <w:lang w:val="ru-RU"/>
        </w:rPr>
      </w:pPr>
      <w:r w:rsidRPr="00F07593">
        <w:rPr>
          <w:rFonts w:ascii="Times New Roman" w:hAnsi="Times New Roman"/>
          <w:sz w:val="28"/>
          <w:szCs w:val="28"/>
          <w:lang w:val="ru-RU"/>
        </w:rPr>
        <w:t>Чкаловского сельского поселения</w:t>
      </w:r>
    </w:p>
    <w:p w:rsidR="00F07593" w:rsidRPr="00F07593" w:rsidRDefault="00F07593" w:rsidP="00F07593">
      <w:pPr>
        <w:spacing w:after="0"/>
        <w:jc w:val="right"/>
        <w:rPr>
          <w:rFonts w:ascii="Times New Roman" w:hAnsi="Times New Roman"/>
          <w:sz w:val="28"/>
          <w:szCs w:val="28"/>
          <w:lang w:val="ru-RU"/>
        </w:rPr>
      </w:pPr>
      <w:r w:rsidRPr="00F07593">
        <w:rPr>
          <w:rFonts w:ascii="Times New Roman" w:hAnsi="Times New Roman"/>
          <w:sz w:val="28"/>
          <w:szCs w:val="28"/>
          <w:lang w:val="ru-RU"/>
        </w:rPr>
        <w:t>Нижнегорского района Республики Крым за 2018 год»</w:t>
      </w:r>
    </w:p>
    <w:p w:rsidR="00F07593" w:rsidRPr="00F07593" w:rsidRDefault="00F07593" w:rsidP="00F07593">
      <w:pPr>
        <w:spacing w:after="0"/>
        <w:jc w:val="right"/>
        <w:rPr>
          <w:rFonts w:ascii="Times New Roman" w:hAnsi="Times New Roman"/>
          <w:sz w:val="28"/>
          <w:szCs w:val="28"/>
          <w:lang w:val="ru-RU"/>
        </w:rPr>
      </w:pPr>
      <w:r w:rsidRPr="00F07593">
        <w:rPr>
          <w:rFonts w:ascii="Times New Roman" w:hAnsi="Times New Roman"/>
          <w:sz w:val="28"/>
          <w:szCs w:val="28"/>
          <w:lang w:val="ru-RU"/>
        </w:rPr>
        <w:t>№</w:t>
      </w:r>
      <w:r w:rsidR="00EB5683">
        <w:rPr>
          <w:rFonts w:ascii="Times New Roman" w:hAnsi="Times New Roman"/>
          <w:sz w:val="28"/>
          <w:szCs w:val="28"/>
          <w:lang w:val="ru-RU"/>
        </w:rPr>
        <w:t>__</w:t>
      </w:r>
      <w:r w:rsidRPr="00F07593">
        <w:rPr>
          <w:rFonts w:ascii="Times New Roman" w:hAnsi="Times New Roman"/>
          <w:sz w:val="28"/>
          <w:szCs w:val="28"/>
          <w:lang w:val="ru-RU"/>
        </w:rPr>
        <w:t xml:space="preserve"> от </w:t>
      </w:r>
      <w:r w:rsidR="00EB5683">
        <w:rPr>
          <w:rFonts w:ascii="Times New Roman" w:hAnsi="Times New Roman"/>
          <w:sz w:val="28"/>
          <w:szCs w:val="28"/>
          <w:lang w:val="ru-RU"/>
        </w:rPr>
        <w:t>____</w:t>
      </w:r>
      <w:r w:rsidRPr="00F07593">
        <w:rPr>
          <w:rFonts w:ascii="Times New Roman" w:hAnsi="Times New Roman"/>
          <w:sz w:val="28"/>
          <w:szCs w:val="28"/>
          <w:lang w:val="ru-RU"/>
        </w:rPr>
        <w:t>.2019г.</w:t>
      </w:r>
    </w:p>
    <w:p w:rsidR="00F07593" w:rsidRPr="00F07593" w:rsidRDefault="00F07593" w:rsidP="00F07593">
      <w:pPr>
        <w:spacing w:after="0"/>
        <w:jc w:val="both"/>
        <w:rPr>
          <w:rFonts w:ascii="Times New Roman" w:hAnsi="Times New Roman"/>
          <w:sz w:val="28"/>
          <w:szCs w:val="28"/>
          <w:lang w:val="ru-RU" w:eastAsia="ru-RU"/>
        </w:rPr>
      </w:pPr>
    </w:p>
    <w:p w:rsidR="00F07593" w:rsidRPr="00F07593" w:rsidRDefault="00F07593" w:rsidP="00F07593">
      <w:pPr>
        <w:spacing w:after="0"/>
        <w:jc w:val="both"/>
        <w:rPr>
          <w:rFonts w:ascii="Times New Roman" w:hAnsi="Times New Roman"/>
          <w:sz w:val="28"/>
          <w:szCs w:val="28"/>
          <w:lang w:val="ru-RU" w:eastAsia="ru-RU"/>
        </w:rPr>
      </w:pPr>
      <w:r w:rsidRPr="00F07593">
        <w:rPr>
          <w:rFonts w:ascii="Times New Roman" w:hAnsi="Times New Roman"/>
          <w:sz w:val="28"/>
          <w:szCs w:val="28"/>
          <w:lang w:val="ru-RU" w:eastAsia="ru-RU"/>
        </w:rPr>
        <w:t xml:space="preserve">   Бюджет Чкаловского сельского поселения Нижнегорского района Республики Крым за 2018г. был утвержден с изменениями по доходам в сумме 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3</w:t>
      </w:r>
      <w:r w:rsidRPr="00691E41">
        <w:rPr>
          <w:rFonts w:ascii="Times New Roman" w:hAnsi="Times New Roman"/>
          <w:b/>
          <w:sz w:val="28"/>
          <w:szCs w:val="28"/>
          <w:u w:val="single"/>
          <w:lang w:eastAsia="ru-RU"/>
        </w:rPr>
        <w:t> 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931</w:t>
      </w:r>
      <w:r w:rsidRPr="00691E41">
        <w:rPr>
          <w:rFonts w:ascii="Times New Roman" w:hAnsi="Times New Roman"/>
          <w:b/>
          <w:sz w:val="28"/>
          <w:szCs w:val="28"/>
          <w:u w:val="single"/>
          <w:lang w:eastAsia="ru-RU"/>
        </w:rPr>
        <w:t> 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 xml:space="preserve">641,00 </w:t>
      </w:r>
      <w:proofErr w:type="spellStart"/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руб</w:t>
      </w:r>
      <w:proofErr w:type="spellEnd"/>
      <w:proofErr w:type="gramStart"/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 xml:space="preserve"> </w:t>
      </w:r>
      <w:r w:rsidRPr="00F07593">
        <w:rPr>
          <w:rFonts w:ascii="Times New Roman" w:hAnsi="Times New Roman"/>
          <w:sz w:val="28"/>
          <w:szCs w:val="28"/>
          <w:lang w:val="ru-RU" w:eastAsia="ru-RU"/>
        </w:rPr>
        <w:t>.</w:t>
      </w:r>
      <w:proofErr w:type="gramEnd"/>
      <w:r w:rsidRPr="00F07593">
        <w:rPr>
          <w:rFonts w:ascii="Times New Roman" w:hAnsi="Times New Roman"/>
          <w:sz w:val="28"/>
          <w:szCs w:val="28"/>
          <w:lang w:val="ru-RU" w:eastAsia="ru-RU"/>
        </w:rPr>
        <w:t xml:space="preserve">, выполнение доходной части бюджета за 2018 год составило 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101,08%</w:t>
      </w:r>
      <w:r w:rsidRPr="00F07593">
        <w:rPr>
          <w:rFonts w:ascii="Times New Roman" w:hAnsi="Times New Roman"/>
          <w:sz w:val="28"/>
          <w:szCs w:val="28"/>
          <w:lang w:val="ru-RU" w:eastAsia="ru-RU"/>
        </w:rPr>
        <w:t xml:space="preserve"> в сумме 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3</w:t>
      </w:r>
      <w:r w:rsidRPr="00691E41">
        <w:rPr>
          <w:rFonts w:ascii="Times New Roman" w:hAnsi="Times New Roman"/>
          <w:b/>
          <w:sz w:val="28"/>
          <w:szCs w:val="28"/>
          <w:u w:val="single"/>
          <w:lang w:eastAsia="ru-RU"/>
        </w:rPr>
        <w:t> 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974</w:t>
      </w:r>
      <w:r w:rsidRPr="00691E41">
        <w:rPr>
          <w:rFonts w:ascii="Times New Roman" w:hAnsi="Times New Roman"/>
          <w:b/>
          <w:sz w:val="28"/>
          <w:szCs w:val="28"/>
          <w:u w:val="single"/>
          <w:lang w:eastAsia="ru-RU"/>
        </w:rPr>
        <w:t> 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186 руб. 06 коп.</w:t>
      </w:r>
    </w:p>
    <w:p w:rsidR="00F07593" w:rsidRPr="00F07593" w:rsidRDefault="00F07593" w:rsidP="00F07593">
      <w:pPr>
        <w:spacing w:after="0"/>
        <w:jc w:val="both"/>
        <w:rPr>
          <w:rFonts w:ascii="Times New Roman" w:hAnsi="Times New Roman"/>
          <w:sz w:val="28"/>
          <w:szCs w:val="28"/>
          <w:lang w:val="ru-RU" w:eastAsia="ru-RU"/>
        </w:rPr>
      </w:pPr>
    </w:p>
    <w:tbl>
      <w:tblPr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219"/>
        <w:gridCol w:w="908"/>
        <w:gridCol w:w="2606"/>
        <w:gridCol w:w="1493"/>
        <w:gridCol w:w="1484"/>
      </w:tblGrid>
      <w:tr w:rsidR="00F07593" w:rsidRPr="00F07593" w:rsidTr="005D7627">
        <w:trPr>
          <w:trHeight w:val="304"/>
        </w:trPr>
        <w:tc>
          <w:tcPr>
            <w:tcW w:w="10710" w:type="dxa"/>
            <w:gridSpan w:val="5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 xml:space="preserve">1. </w:t>
            </w:r>
            <w:proofErr w:type="spellStart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Доходы</w:t>
            </w:r>
            <w:proofErr w:type="spellEnd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бюджета</w:t>
            </w:r>
            <w:proofErr w:type="spellEnd"/>
          </w:p>
        </w:tc>
      </w:tr>
      <w:tr w:rsidR="00F07593" w:rsidRPr="00F07593" w:rsidTr="005D7627">
        <w:trPr>
          <w:trHeight w:val="792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Наименование</w:t>
            </w:r>
            <w:proofErr w:type="spellEnd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показателя</w:t>
            </w:r>
            <w:proofErr w:type="spellEnd"/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Код</w:t>
            </w:r>
            <w:proofErr w:type="spellEnd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строки</w:t>
            </w:r>
            <w:proofErr w:type="spellEnd"/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val="ru-RU" w:eastAsia="ru-RU"/>
              </w:rPr>
              <w:t>Код дохода по бюджетной классификации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Утвержденные</w:t>
            </w:r>
            <w:proofErr w:type="spellEnd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бюджетные</w:t>
            </w:r>
            <w:proofErr w:type="spellEnd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назначения</w:t>
            </w:r>
            <w:proofErr w:type="spellEnd"/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Исполнено</w:t>
            </w:r>
            <w:proofErr w:type="spellEnd"/>
          </w:p>
        </w:tc>
      </w:tr>
      <w:tr w:rsidR="00F07593" w:rsidRPr="00F07593" w:rsidTr="005D7627">
        <w:trPr>
          <w:trHeight w:val="27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val="ru-RU" w:eastAsia="ru-RU"/>
              </w:rPr>
              <w:t xml:space="preserve">Доходы бюджета - ВСЕГО: </w:t>
            </w:r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val="ru-RU" w:eastAsia="ru-RU"/>
              </w:rPr>
              <w:br/>
              <w:t>В том числе: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X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3 931 641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3 974 186,06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НАЛОГОВЫЕ И НЕНАЛОГОВЫЕ ДОХОДЫ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00000000000000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38 5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81 066,25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НАЛОГИ НА ПРИБЫЛЬ, ДОХОДЫ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10000000000000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85 1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91 182,33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алог на доходы физических лиц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102000010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85 1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91 182,33</w:t>
            </w:r>
          </w:p>
        </w:tc>
      </w:tr>
      <w:tr w:rsidR="00F07593" w:rsidRPr="00F07593" w:rsidTr="005D7627">
        <w:trPr>
          <w:trHeight w:val="90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алог на доходы физических лиц с доходов, источником которых является налоговый агент, за исключением доходов, в отношении которых исчисление и уплата налога осуществляются в соответствии со статьями 227, 227.1 и 228 Налогового кодекса Российской Федерации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102010010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85 1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79 074,33</w:t>
            </w:r>
          </w:p>
        </w:tc>
      </w:tr>
      <w:tr w:rsidR="00F07593" w:rsidRPr="00F07593" w:rsidTr="005D7627">
        <w:trPr>
          <w:trHeight w:val="112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алог на доходы физических лиц с доходов, источником которых является налоговый агент, за исключением доходов, в отношении которых исчисление и уплата налога осуществляются в соответствии со статьями 227, 227.1 и 228 Налогового кодекса Российской Федерации (сумма платежа (перерасчеты, недоимка и задолженность по соответствующему платежу, в том числе по отмененному)</w:t>
            </w:r>
            <w:proofErr w:type="gramEnd"/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102010011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78 890,94</w:t>
            </w:r>
          </w:p>
        </w:tc>
      </w:tr>
      <w:tr w:rsidR="00F07593" w:rsidRPr="00F07593" w:rsidTr="005D7627">
        <w:trPr>
          <w:trHeight w:val="90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алог на доходы физических лиц с доходов, источником которых является налоговый агент, за исключением доходов, в отношении которых исчисление и уплата налога осуществляются в соответствии со статьями 227, 227.1 и 228 Налогового кодекса Российской Федерации (пени по соответствующему платежу)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1020100121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,31</w:t>
            </w:r>
          </w:p>
        </w:tc>
      </w:tr>
      <w:tr w:rsidR="00F07593" w:rsidRPr="00F07593" w:rsidTr="005D7627">
        <w:trPr>
          <w:trHeight w:val="112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>Налог на доходы физических лиц с доходов, источником которых является налоговый агент, за исключением доходов, в отношении которых исчисление и уплата налога осуществляются в соответствии со статьями 227, 227.1 и 228 Налогового кодекса Российской Федерации (суммы денежных взысканий (штрафов) по соответствующему платежу согласно законодательству Российской Федерации)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102010013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3,08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алог на доходы физических лиц с доходов, полученных физическими лицами в соответствии со статьей 228 Налогового кодекса Российской Федерации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102030010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2 108,00</w:t>
            </w:r>
          </w:p>
        </w:tc>
      </w:tr>
      <w:tr w:rsidR="00F07593" w:rsidRPr="00F07593" w:rsidTr="005D7627">
        <w:trPr>
          <w:trHeight w:val="90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алог на доходы физических лиц с доходов, полученных физическими лицами в соответствии со статьей 228 Налогового кодекса Российской Федерации (сумма платежа (перерасчеты, недоимка и задолженность по соответствующему платежу, в том числе по отмененному)</w:t>
            </w:r>
            <w:proofErr w:type="gramEnd"/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102030011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2 096,50</w:t>
            </w:r>
          </w:p>
        </w:tc>
      </w:tr>
      <w:tr w:rsidR="00F07593" w:rsidRPr="00F07593" w:rsidTr="005D7627">
        <w:trPr>
          <w:trHeight w:val="67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алог на доходы физических лиц с доходов, полученных физическими лицами в соответствии со статьей 228 Налогового кодекса Российской Федерации (пени по соответствующему платежу)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1020300121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1,50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НАЛОГИ НА СОВОКУПНЫЙ ДОХОД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50000000000000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08 0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4 761,00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Единый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сельскохозяйственный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налог</w:t>
            </w:r>
            <w:proofErr w:type="spellEnd"/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503000010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08 0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4 761,00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Единый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сельскохозяйственный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налог</w:t>
            </w:r>
            <w:proofErr w:type="spellEnd"/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503010010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08 0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4 761,00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Единый сельскохозяйственный налог (сумма платежа (перерасчеты, недоимка и задолженность по соответствующему платежу, в том числе по отмененному)</w:t>
            </w:r>
            <w:proofErr w:type="gramEnd"/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503010011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4 761,00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НАЛОГИ НА ИМУЩЕСТВО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60000000000000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1 0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85,67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Земельный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налог</w:t>
            </w:r>
            <w:proofErr w:type="spellEnd"/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606000000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1 0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85,67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Земельный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налог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с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организаций</w:t>
            </w:r>
            <w:proofErr w:type="spellEnd"/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606030000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1 0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 601,15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емельный налог с организаций, обладающих земельным участком, расположенным в границах сельских поселений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606033100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1 0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 601,15</w:t>
            </w:r>
          </w:p>
        </w:tc>
      </w:tr>
      <w:tr w:rsidR="00F07593" w:rsidRPr="00F07593" w:rsidTr="005D7627">
        <w:trPr>
          <w:trHeight w:val="67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емельный налог с организаций, обладающих земельным участком, расположенным в границах сельских поселений (сумма платежа (перерасчеты, недоимка и задолженность по соответствующему платежу, в том числе по отмененному)</w:t>
            </w:r>
            <w:proofErr w:type="gramEnd"/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606033101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 58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емельный налог с организаций, обладающих земельным участком, расположенным в границах сельских поселений (пени по соответствующему платежу)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6060331021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1,15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емельный налог с физических лиц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606040000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4 684,52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емельный налог с физических лиц, обладающих земельным участком, расположенным в границах сельских поселений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606043100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4 684,52</w:t>
            </w:r>
          </w:p>
        </w:tc>
      </w:tr>
      <w:tr w:rsidR="00F07593" w:rsidRPr="00F07593" w:rsidTr="005D7627">
        <w:trPr>
          <w:trHeight w:val="67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Земельный налог с физических лиц, обладающих земельным участком, расположенным в границах сельских </w:t>
            </w: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>поселений (сумма платежа (перерасчеты, недоимка и задолженность по соответствующему платежу, в том числе по отмененному)</w:t>
            </w:r>
            <w:proofErr w:type="gramEnd"/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606043101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4 681,00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>Земельный налог с физических лиц, обладающих земельным участком, расположенным в границах сельских поселений (пени по соответствующему платежу)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6060431021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,52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ГОСУДАРСТВЕННАЯ ПОШЛИНА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80000000000000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0 7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0 94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Государственная пошлина за совершение нотариальных действий (за исключением действий, совершаемых консульскими учреждениями Российской Федерации)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804000010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0 7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0 940,00</w:t>
            </w:r>
          </w:p>
        </w:tc>
      </w:tr>
      <w:tr w:rsidR="00F07593" w:rsidRPr="00F07593" w:rsidTr="005D7627">
        <w:trPr>
          <w:trHeight w:val="67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Государственная пошлина за совершение нотариальных действий должностными лицами органов местного самоуправления, уполномоченными в соответствии с законодательными актами Российской Федерации на совершение нотариальных действий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804020010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0 7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0 94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Государственная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пошлина</w:t>
            </w: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,п</w:t>
            </w:r>
            <w:proofErr w:type="gram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одлежащая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зачислению в бюджеты муниципальных образований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080402001100011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0 7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0 94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ОХОДЫ ОТ ИСПОЛЬЗОВАНИЯ ИМУЩЕСТВА, НАХОДЯЩЕГОСЯ В ГОСУДАРСТВЕННОЙ И МУНИЦИПАЛЬНОЙ СОБСТВЕННОСТИ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110000000000000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3 7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9 897,25</w:t>
            </w:r>
          </w:p>
        </w:tc>
      </w:tr>
      <w:tr w:rsidR="00F07593" w:rsidRPr="00F07593" w:rsidTr="005D7627">
        <w:trPr>
          <w:trHeight w:val="90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оходы, получаемые в виде арендной либо иной платы за передачу в возмездное пользование государственного и муниципального имущества (за исключением имущества бюджетных и автономных учреждений, а также имущества государственных и муниципальных унитарных предприятий, в том числе казенных)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110500000000012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3 7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9 897,25</w:t>
            </w:r>
          </w:p>
        </w:tc>
      </w:tr>
      <w:tr w:rsidR="00F07593" w:rsidRPr="00F07593" w:rsidTr="005D7627">
        <w:trPr>
          <w:trHeight w:val="90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оходы, получаемые в виде арендной платы за земли после разграничения государственной собственности на землю, а также средства от продажи права на заключение договоров аренды указанных земельных участков (за исключением земельных участков бюджетных и автономных учреждений)</w:t>
            </w:r>
            <w:proofErr w:type="gramEnd"/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110502000000012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5 7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1 873,29</w:t>
            </w:r>
          </w:p>
        </w:tc>
      </w:tr>
      <w:tr w:rsidR="00F07593" w:rsidRPr="00F07593" w:rsidTr="005D7627">
        <w:trPr>
          <w:trHeight w:val="90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оходы, получаемые в виде арендной платы, а также средства от продажи права на заключение договоров аренды за земли, находящиеся в собственности сельских поселений (за исключением земельных участков муниципальных бюджетных и автономных учреждений)</w:t>
            </w:r>
            <w:proofErr w:type="gramEnd"/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110502510000012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5 7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1 873,29</w:t>
            </w:r>
          </w:p>
        </w:tc>
      </w:tr>
      <w:tr w:rsidR="00F07593" w:rsidRPr="00F07593" w:rsidTr="005D7627">
        <w:trPr>
          <w:trHeight w:val="90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Доходы от сдачи в аренду имущества, находящегося в оперативном управлении органов государственной власти, органов местного самоуправления, государственных внебюджетных фондов и созданных ими учреждений (за исключением имущества </w:t>
            </w: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>бюджетных и автономных учреждений)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110503000000012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8 0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8 023,96</w:t>
            </w:r>
          </w:p>
        </w:tc>
      </w:tr>
      <w:tr w:rsidR="00F07593" w:rsidRPr="00F07593" w:rsidTr="005D7627">
        <w:trPr>
          <w:trHeight w:val="67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>Доходы от сдачи в аренду имущества, находящегося в оперативном управлении органов управления сельских поселений и созданных ими учреждений (за исключением имущества муниципальных бюджетных и автономных учреждений)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1110503510000012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8 0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8 023,96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БЕЗВОЗМЕЗДНЫЕ ПОСТУПЛЕНИЯ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00000000000000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193 141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193 119,81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БЕЗВОЗМЕЗДНЫЕ ПОСТУПЛЕНИЯ ОТ ДРУГИХ БЮДЖЕТОВ БЮДЖЕТНОЙ СИСТЕМЫ РОССИЙСКОЙ ФЕДЕРАЦИИ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00000000000000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193 141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193 119,81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отации бюджетам бюджетной системы Российской Федерации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10000000000151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105 912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105 912,00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отации на выравнивание бюджетной обеспеченности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15001000000151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683 912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683 912,00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отации бюджетам сельских поселений на выравнивание бюджетной обеспеченности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15001100000151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683 912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683 912,00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отации бюджетам сельских поселений на выравнивание бюджетной обеспеченности за счет средств бюджета района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15001100001151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3 6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3 6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отации бюджетам на поддержку мер по обеспечению сбалансированности бюджетов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15002000000151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422 0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422 00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отации бюджетам сельских поселений на поддержку мер по обеспечению сбалансированности бюджетов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15002100000151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422 00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422 0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Субвенции бюджетам бюджетной системы Российской Федерации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30000000000151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7 229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7 207,81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Субвенции местным бюджетам на выполнение передаваемых полномочий субъектов Российской Федерации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30024000000151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Субвенции бюджетам сельских поселений на выполнение передаваемых полномочий субъектов Российской Федерации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30024100000151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Субвенции бюджетам сельских поселений на выполнение передаваемых полномочий субъектов Российской Федерации (в сфере административной ответственности)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30024100002151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Субвенции бюджетам на осуществление первичного воинского учета на территориях, где отсутствуют военные комиссариаты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35118000000151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79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57,81</w:t>
            </w:r>
          </w:p>
        </w:tc>
      </w:tr>
      <w:tr w:rsidR="00F07593" w:rsidRPr="00F07593" w:rsidTr="005D7627">
        <w:trPr>
          <w:trHeight w:val="465"/>
        </w:trPr>
        <w:tc>
          <w:tcPr>
            <w:tcW w:w="421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Субвенции бюджетам сельских поселений на осуществление первичного воинского учета на территориях, где отсутствуют военные комиссариаты</w:t>
            </w:r>
          </w:p>
        </w:tc>
        <w:tc>
          <w:tcPr>
            <w:tcW w:w="908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10</w:t>
            </w:r>
          </w:p>
        </w:tc>
        <w:tc>
          <w:tcPr>
            <w:tcW w:w="2606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20235118100000151</w:t>
            </w:r>
          </w:p>
        </w:tc>
        <w:tc>
          <w:tcPr>
            <w:tcW w:w="1493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79,00</w:t>
            </w:r>
          </w:p>
        </w:tc>
        <w:tc>
          <w:tcPr>
            <w:tcW w:w="1484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57,81</w:t>
            </w:r>
          </w:p>
        </w:tc>
      </w:tr>
    </w:tbl>
    <w:p w:rsidR="00F07593" w:rsidRPr="00691E41" w:rsidRDefault="00F07593" w:rsidP="00F07593">
      <w:pPr>
        <w:spacing w:after="0"/>
        <w:jc w:val="both"/>
        <w:rPr>
          <w:rFonts w:ascii="Times New Roman" w:hAnsi="Times New Roman"/>
          <w:sz w:val="28"/>
          <w:szCs w:val="28"/>
          <w:lang w:eastAsia="ru-RU"/>
        </w:rPr>
      </w:pPr>
    </w:p>
    <w:p w:rsidR="00F07593" w:rsidRPr="00691E41" w:rsidRDefault="00F07593" w:rsidP="00F07593">
      <w:pPr>
        <w:spacing w:after="0"/>
        <w:jc w:val="both"/>
        <w:rPr>
          <w:rFonts w:ascii="Times New Roman" w:hAnsi="Times New Roman"/>
          <w:sz w:val="28"/>
          <w:szCs w:val="28"/>
          <w:lang w:eastAsia="ru-RU"/>
        </w:rPr>
      </w:pPr>
    </w:p>
    <w:p w:rsidR="00F07593" w:rsidRPr="00F07593" w:rsidRDefault="00F07593" w:rsidP="00F07593">
      <w:pPr>
        <w:spacing w:after="0"/>
        <w:jc w:val="both"/>
        <w:rPr>
          <w:rFonts w:ascii="Times New Roman" w:hAnsi="Times New Roman"/>
          <w:sz w:val="28"/>
          <w:szCs w:val="28"/>
          <w:lang w:val="ru-RU" w:eastAsia="ru-RU"/>
        </w:rPr>
      </w:pPr>
      <w:r w:rsidRPr="00F07593">
        <w:rPr>
          <w:rFonts w:ascii="Times New Roman" w:hAnsi="Times New Roman"/>
          <w:sz w:val="28"/>
          <w:szCs w:val="28"/>
          <w:lang w:val="ru-RU" w:eastAsia="ru-RU"/>
        </w:rPr>
        <w:t xml:space="preserve">   Бюджет Чкаловского сельского поселения Нижнегорского района Республики Крым за 2018г. был утвержден с изменениями по расходам в сумме 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4</w:t>
      </w:r>
      <w:r w:rsidRPr="00691E41">
        <w:rPr>
          <w:rFonts w:ascii="Times New Roman" w:hAnsi="Times New Roman"/>
          <w:b/>
          <w:sz w:val="28"/>
          <w:szCs w:val="28"/>
          <w:u w:val="single"/>
          <w:lang w:eastAsia="ru-RU"/>
        </w:rPr>
        <w:t> 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078 714 руб. 68 коп</w:t>
      </w:r>
      <w:proofErr w:type="gramStart"/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.</w:t>
      </w:r>
      <w:r w:rsidRPr="00F07593">
        <w:rPr>
          <w:rFonts w:ascii="Times New Roman" w:hAnsi="Times New Roman"/>
          <w:sz w:val="28"/>
          <w:szCs w:val="28"/>
          <w:lang w:val="ru-RU" w:eastAsia="ru-RU"/>
        </w:rPr>
        <w:t xml:space="preserve">, </w:t>
      </w:r>
      <w:proofErr w:type="gramEnd"/>
      <w:r w:rsidRPr="00F07593">
        <w:rPr>
          <w:rFonts w:ascii="Times New Roman" w:hAnsi="Times New Roman"/>
          <w:sz w:val="28"/>
          <w:szCs w:val="28"/>
          <w:lang w:val="ru-RU" w:eastAsia="ru-RU"/>
        </w:rPr>
        <w:t xml:space="preserve">выполнение расходов части бюджета за 2018 год составило 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96,44%</w:t>
      </w:r>
      <w:r w:rsidRPr="00F07593">
        <w:rPr>
          <w:rFonts w:ascii="Times New Roman" w:hAnsi="Times New Roman"/>
          <w:sz w:val="28"/>
          <w:szCs w:val="28"/>
          <w:lang w:val="ru-RU" w:eastAsia="ru-RU"/>
        </w:rPr>
        <w:t xml:space="preserve"> в сумме 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3</w:t>
      </w:r>
      <w:r w:rsidRPr="00691E41">
        <w:rPr>
          <w:rFonts w:ascii="Times New Roman" w:hAnsi="Times New Roman"/>
          <w:b/>
          <w:sz w:val="28"/>
          <w:szCs w:val="28"/>
          <w:u w:val="single"/>
          <w:lang w:eastAsia="ru-RU"/>
        </w:rPr>
        <w:t> 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933</w:t>
      </w:r>
      <w:r w:rsidRPr="00691E41">
        <w:rPr>
          <w:rFonts w:ascii="Times New Roman" w:hAnsi="Times New Roman"/>
          <w:b/>
          <w:sz w:val="28"/>
          <w:szCs w:val="28"/>
          <w:u w:val="single"/>
          <w:lang w:eastAsia="ru-RU"/>
        </w:rPr>
        <w:t> </w:t>
      </w:r>
      <w:r w:rsidRPr="00F07593">
        <w:rPr>
          <w:rFonts w:ascii="Times New Roman" w:hAnsi="Times New Roman"/>
          <w:b/>
          <w:sz w:val="28"/>
          <w:szCs w:val="28"/>
          <w:u w:val="single"/>
          <w:lang w:val="ru-RU" w:eastAsia="ru-RU"/>
        </w:rPr>
        <w:t>473руб.61 коп.</w:t>
      </w:r>
    </w:p>
    <w:p w:rsidR="00F07593" w:rsidRPr="00F07593" w:rsidRDefault="00F07593" w:rsidP="00F07593">
      <w:pPr>
        <w:spacing w:after="0"/>
        <w:jc w:val="both"/>
        <w:rPr>
          <w:rFonts w:ascii="Times New Roman" w:hAnsi="Times New Roman"/>
          <w:sz w:val="28"/>
          <w:szCs w:val="28"/>
          <w:lang w:val="ru-RU" w:eastAsia="ru-RU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077"/>
        <w:gridCol w:w="855"/>
        <w:gridCol w:w="2689"/>
        <w:gridCol w:w="1622"/>
        <w:gridCol w:w="1497"/>
      </w:tblGrid>
      <w:tr w:rsidR="00F07593" w:rsidRPr="00F07593" w:rsidTr="005D7627">
        <w:trPr>
          <w:trHeight w:val="304"/>
        </w:trPr>
        <w:tc>
          <w:tcPr>
            <w:tcW w:w="10740" w:type="dxa"/>
            <w:gridSpan w:val="5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 xml:space="preserve">2. </w:t>
            </w:r>
            <w:proofErr w:type="spellStart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Расходы</w:t>
            </w:r>
            <w:proofErr w:type="spellEnd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b/>
                <w:bCs/>
                <w:sz w:val="20"/>
                <w:szCs w:val="20"/>
                <w:lang w:eastAsia="ru-RU"/>
              </w:rPr>
              <w:t>бюджета</w:t>
            </w:r>
            <w:proofErr w:type="spellEnd"/>
          </w:p>
        </w:tc>
      </w:tr>
      <w:tr w:rsidR="00F07593" w:rsidRPr="00F07593" w:rsidTr="005D7627">
        <w:trPr>
          <w:trHeight w:val="792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Наименовани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показателя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Код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строки</w:t>
            </w:r>
            <w:proofErr w:type="spellEnd"/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Код расхода по бюджетной классификации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Утвержден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бюджет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назначения</w:t>
            </w:r>
            <w:proofErr w:type="spellEnd"/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Исполнено</w:t>
            </w:r>
            <w:proofErr w:type="spellEnd"/>
          </w:p>
        </w:tc>
      </w:tr>
      <w:tr w:rsidR="00F07593" w:rsidRPr="00F07593" w:rsidTr="005D7627">
        <w:trPr>
          <w:trHeight w:val="27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Расходы бюджета - ВСЕГО </w:t>
            </w: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br/>
              <w:t>В том числе: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X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 078 714,68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933 473,61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ОБЩЕГОСУДАРСТВЕННЫЕ ВОПРОСЫ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0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 627 425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 570 317,8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Функционирование высшего должностного лица субъекта Российской Федерации и муниципального образования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2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23 766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22 474,19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Муниципальная программа "Обеспечение </w:t>
            </w: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еятельности администрации Чкаловского сельского поселения Нижнегорского района Республики</w:t>
            </w:r>
            <w:proofErr w:type="gram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Крым по решению вопросов местного значения на 2018 и плановы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2 01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23 766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22 474,19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Расходы на выплаты по оплате труда лиц, замещающих муниципальные должности </w:t>
            </w: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органа местного самоуправления Чкаловского сельского поселения Нижнегорского района Республики</w:t>
            </w:r>
            <w:proofErr w:type="gram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Крым в рамках программного направления расход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2 010000019Г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23 766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22 474,19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Расходы на выплаты персоналу в целях обеспечения выполнения функций государственными (муниципальными) органами, казенными учреждениями, органами управления государственными внебюджетными фондами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2 010000019Г 1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23 766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22 474,19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Расходы на выплаты персоналу государственных (муниципальных) орган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2 010000019Г 12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23 766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22 474,19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Фонд оплаты труда государственных (муниципальных) орган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2 010000019Г 121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55 888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54 895,69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Взносы по обязательному социальному страхованию на выплаты денежного содержания и иные выплаты работникам государственных (муниципальных) орган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2 010000019Г 129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7 878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7 578,50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Функционирование Правительства Российской Федерации, высших исполнительных органов государственной власти субъектов Российской Федерации, местных администраци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823 384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767 681,95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Муниципальная программа "Обеспечение </w:t>
            </w: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еятельности администрации Чкаловского сельского поселения Нижнегорского района Республики</w:t>
            </w:r>
            <w:proofErr w:type="gram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Крым по решению вопросов местного значения на 2018 и плановы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822 534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766 831,95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Расходы на обеспечение </w:t>
            </w: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еятельности органов местного самоуправления Чкаловского сельского поселения Нижнегорского района Республики</w:t>
            </w:r>
            <w:proofErr w:type="gram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Крым в рамках программного направления расход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19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822 534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766 831,95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Расходы на выплаты персоналу в целях обеспечения выполнения функций государственными (муниципальными) органами, казенными учреждениями, органами управления государственными внебюджетными фондами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190 1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484 534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443 859,11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Расходы на выплаты персоналу </w:t>
            </w: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>государственных (муниципальных) орган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190 12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484 534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443 859,11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>Фонд оплаты труда государственных (муниципальных) орган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190 121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140 195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108 954,86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Взносы по обязательному социальному страхованию на выплаты денежного содержания и иные выплаты работникам государственных (муниципальных) орган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190 129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44 33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34 904,25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акупка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190 2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35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21 872,84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190 2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35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21 872,84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Прочая закупка товаров, работ и услуг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190 244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35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21 872,84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И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бюджет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ассигнования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190 8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1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Уплата налогов, сборов и иных платеже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190 85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1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Уплата налога на имущество организаций и земельного налога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190 851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Уплата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иных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платежей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0100000190 853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1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ы на обеспечение функций муниципальных образовани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91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Мероприятия в сфере административной ответственности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911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Расходы на осуществление переданных органам местного самоуправления Республике Крым отдельных государственных полномочий Республики Крым в сфере административной ответственности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91100714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акупка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9110071400 2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9110071400 2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Прочая закупка товаров, работ и услуг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4 9110071400 244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5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Обеспечение деятельности финансовых, налоговых и таможенных органов и органов финансового (финансово-бюджетного) надзора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6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75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75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ы на обеспечение функций муниципальных образовани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6 91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75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75,0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Межбюджетные трансферты из бюджета поселения на осуществление части переданных полномочи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6 912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75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75,00</w:t>
            </w:r>
          </w:p>
        </w:tc>
      </w:tr>
      <w:tr w:rsidR="00F07593" w:rsidRPr="00F07593" w:rsidTr="005D7627">
        <w:trPr>
          <w:trHeight w:val="90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Межбюджетные трансферты бюджету муниципального образования Нижнегорский район Республики Крым из бюджета поселения на осуществление части переданных полномочий по осуществлению внешнего муниципального финансового контроля в рамках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х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6 9120000191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75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75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Межбюджет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трансферты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6 9120000191 5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75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75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И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межбюджет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трансферты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06 9120000191 5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75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4 275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Други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общегосударствен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вопросы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6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5 886,66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ы на обеспечение </w:t>
            </w: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>функций муниципальных образовани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6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55 886,66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Ежегод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взносы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3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00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Расходы на оплату ежегодного членского взноса в Ассоциацию " Совет муниципальных образований Республики Крым" в рамках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х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30000401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0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И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бюджет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ассигнования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30000401 8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0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Уплата налогов, сборов и иных платеже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30000401 85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0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Уплата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иных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платежей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30000401 853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0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Мероприятия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по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оценк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имущества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6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 0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Оценка имущества на правильное определение стоимости объекта оценки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6000059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 0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акупка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60000590 2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 00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60000590 2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 0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Прочая закупка товаров, работ и услуг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60000590 244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 0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Мероприятия по управлению имуществом муниципального образования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7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5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4 886,66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Реализация мероприятий по управлению имуществом муниципального образования в рамках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ого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направления расходов "Мероприятия по управлению имуществом муниципального образования"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7000059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5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4 886,66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акупка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70000590 2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5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4 886,66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70000590 2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5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4 886,66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Прочая закупка товаров, работ и услуг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113 9170000590 244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5 0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4 886,66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НАЦИОНАЛЬНАЯ ОБОРОНА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200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7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57,81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Мобилизационная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и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вневойсковая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подготовка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203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7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57,81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Осуществление функций федеральных органов государственной власти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203 75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7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57,81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Осуществление отдельных государственных полномочий по первичному воинскому учету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203 751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7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57,81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расходы на осуществление функций первичного воинского учета на территориях, где отсутствуют военные комиссариаты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203 751005118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7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6 357,81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Расходы на выплаты персоналу в целях обеспечения выполнения функций государственными (муниципальными) органами, казенными учреждениями, органами управления государственными внебюджетными фондами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203 7510051180 1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2 890,5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2 869,81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Расходы на выплаты персоналу государственных (муниципальных) орган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203 7510051180 12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2 890,5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82 869,81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Фонд оплаты труда государственных (муниципальных) орган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203 7510051180 121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3 664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3 648,08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Взносы по обязательному социальному страхованию на выплаты денежного </w:t>
            </w: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>содержания и иные выплаты работникам государственных (муниципальных) орган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203 7510051180 129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9 226,5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9 221,73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>Закупка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203 7510051180 2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488,5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488,0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203 7510051180 2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488,5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488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Прочая закупка товаров, работ и услуг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203 7510051180 244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488,5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3 488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НАЦИОНАЛЬНАЯ ЭКОНОМИКА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00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15 180,68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2 967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Дорожно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хозяйство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(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дорож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фонды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)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09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9 280,68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ы на обеспечение функций муниципальных образовани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09 91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9 280,68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Межбюджетные трансферты неиспользованного остатка средств дорожного фонда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09 915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9 280,68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</w:tr>
      <w:tr w:rsidR="00F07593" w:rsidRPr="00F07593" w:rsidTr="005D7627">
        <w:trPr>
          <w:trHeight w:val="90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Иные межбюджетные трансферты бюджету муниципального образования Нижнегорский район Республики Крым из бюджета поселения на осуществление части переданных полномочий по осуществлению содержание и ремонт автомобильных дорог общего пользования местного значения в рамках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х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09 9150002018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9 280,68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Межбюджет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трансферты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09 9150002018 5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9 280,68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И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межбюджет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трансферты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09 9150002018 5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9 280,68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ругие вопросы в области национальной экономики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12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5 9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2 967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ы на обеспечение функций муниципальных образовани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12 91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5 9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2 967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Мероприятия по проведению землеустроительных работ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12 919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5 9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2 967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Реализация прочих мероприятий по проведению землеустроительных работ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12 919000059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5 9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2 967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акупка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12 9190000590 2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5 9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2 967,0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12 9190000590 2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5 9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2 967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Прочая закупка товаров, работ и услуг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412 9190000590 244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5 9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2 967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ЖИЛИЩНО-КОММУНАЛЬНОЕ ХОЗЯЙСТВО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0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111 88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 076 24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Коммунально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хозяйство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2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50 1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39 519,5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ы на обеспечение функций муниципальных образовани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2 91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50 1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39 519,5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Мероприятия по обеспечению деятельности и содержанию системы водоснабжения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2 918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50 1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39 519,50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Расходы на осуществление мероприятий по обеспечению деятельности и содержанию системы водоснабжения в рамках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апрограммного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направления расходов "Мероприятия по обеспечению деятельности и содержанию системы водоснабжения "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2 918000059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50 1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39 519,5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Закупка товаров, работ и услуг для обеспечения государственных </w:t>
            </w: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>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2 9180000590 2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50 1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39 519,5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2 9180000590 2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50 1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939 519,5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акупка товаров, работ, услуг в целях капитального ремонта государственного (муниципального) имущества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2 9180000590 243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2 6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2 60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Прочая закупка товаров, работ и услуг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2 9180000590 244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67 5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756 919,5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Благоустройство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3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1 78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36 720,5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ы на обеспечение функций муниципальных образовани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3 91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1 78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36 720,5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Мероприятия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по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благоустройству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поселений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3 914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1 78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36 720,5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Реализация прочих мероприятий по благоустройству поселений в рамках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ных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3 914000059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1 78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36 720,5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акупка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3 9140000590 2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1 78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36 720,5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3 9140000590 2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1 78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36 720,5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Прочая закупка товаров, работ и услуг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503 9140000590 244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61 789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36 720,5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ОБРАЗОВАНИЕ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700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5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25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Профессиональная подготовка, переподготовка и повышение квалификации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705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5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250,00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Муниципальная программа "Обеспечение </w:t>
            </w: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еятельности администрации Чкаловского сельского поселения Нижнегорского района Республики</w:t>
            </w:r>
            <w:proofErr w:type="gram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Крым по решению вопросов местного значения на 2018 и плановы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705 01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5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250,00</w:t>
            </w:r>
          </w:p>
        </w:tc>
      </w:tr>
      <w:tr w:rsidR="00F07593" w:rsidRPr="00F07593" w:rsidTr="005D7627">
        <w:trPr>
          <w:trHeight w:val="67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Расходы на обеспечение </w:t>
            </w:r>
            <w:proofErr w:type="gram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деятельности органов местного самоуправления Чкаловского сельского поселения Нижнегорского района Республики</w:t>
            </w:r>
            <w:proofErr w:type="gram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Крым в рамках программного направления расход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705 010000019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5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25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Закупка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705 0100000190 2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5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250,0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705 0100000190 2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5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25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Прочая закупка товаров, работ и услуг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705 0100000190 244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500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8 250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КУЛЬТУРА, КИНЕМАТОГРАФИЯ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800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9 341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9 341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Культура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801 00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9 341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9 341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ы на обеспечение функций муниципальных образовани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801 910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9 341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9 341,00</w:t>
            </w:r>
          </w:p>
        </w:tc>
      </w:tr>
      <w:tr w:rsidR="00F07593" w:rsidRPr="00F07593" w:rsidTr="005D7627">
        <w:trPr>
          <w:trHeight w:val="45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Межбюджетные трансферты из бюджета поселения на осуществление части переданных полномочий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801 9120000000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9 341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9 341,00</w:t>
            </w:r>
          </w:p>
        </w:tc>
      </w:tr>
      <w:tr w:rsidR="00F07593" w:rsidRPr="00F07593" w:rsidTr="005D7627">
        <w:trPr>
          <w:trHeight w:val="112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Межбюджетные трансферты бюджету муниципального образования Нижнегорский район Республики Крым из бюджета поселения на осуществление части полномочий на организацию библиотечного обслуживания населения, комплектование и обеспечение сохранности библиотечных </w:t>
            </w: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lastRenderedPageBreak/>
              <w:t xml:space="preserve">фондов библиотек поселения в рамках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х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801 9120011591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 447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 447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Межбюджет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трансферты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801 9120011591 5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 447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 447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И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межбюджет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трансферты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801 9120011591 5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 447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6 447,00</w:t>
            </w:r>
          </w:p>
        </w:tc>
      </w:tr>
      <w:tr w:rsidR="00F07593" w:rsidRPr="00F07593" w:rsidTr="005D7627">
        <w:trPr>
          <w:trHeight w:val="90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межбюджетные трансферты бюджету муниципального образования Нижнегорский район Республики Крым из бюджета поселения на осуществление части переданных полномочий на создание условий для организации досуга и обеспеченности жителей поселения услугами организаций культуры в рамках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непрограммных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 xml:space="preserve"> расходов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801 9120014591 0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2 894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2 894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Межбюджет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трансферты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801 9120014591 50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2 894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2 894,00</w:t>
            </w:r>
          </w:p>
        </w:tc>
      </w:tr>
      <w:tr w:rsidR="00F07593" w:rsidRPr="00F07593" w:rsidTr="005D7627">
        <w:trPr>
          <w:trHeight w:val="255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И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межбюджетные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трансферты</w:t>
            </w:r>
            <w:proofErr w:type="spellEnd"/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20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000 0801 9120014591 540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2 894,00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12 894,00</w:t>
            </w:r>
          </w:p>
        </w:tc>
      </w:tr>
      <w:tr w:rsidR="00F07593" w:rsidRPr="00F07593" w:rsidTr="005D7627">
        <w:trPr>
          <w:trHeight w:val="270"/>
        </w:trPr>
        <w:tc>
          <w:tcPr>
            <w:tcW w:w="407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val="ru-RU"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Результат исполнения бюджета (дефицит/</w:t>
            </w:r>
            <w:proofErr w:type="spellStart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профицит</w:t>
            </w:r>
            <w:proofErr w:type="spellEnd"/>
            <w:r w:rsidRPr="00F07593">
              <w:rPr>
                <w:rFonts w:ascii="Times New Roman" w:hAnsi="Times New Roman"/>
                <w:sz w:val="20"/>
                <w:szCs w:val="20"/>
                <w:lang w:val="ru-RU" w:eastAsia="ru-RU"/>
              </w:rPr>
              <w:t>)</w:t>
            </w:r>
          </w:p>
        </w:tc>
        <w:tc>
          <w:tcPr>
            <w:tcW w:w="855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50</w:t>
            </w:r>
          </w:p>
        </w:tc>
        <w:tc>
          <w:tcPr>
            <w:tcW w:w="2689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X</w:t>
            </w:r>
          </w:p>
        </w:tc>
        <w:tc>
          <w:tcPr>
            <w:tcW w:w="1622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-147 073,68</w:t>
            </w:r>
          </w:p>
        </w:tc>
        <w:tc>
          <w:tcPr>
            <w:tcW w:w="1497" w:type="dxa"/>
            <w:shd w:val="clear" w:color="auto" w:fill="auto"/>
            <w:hideMark/>
          </w:tcPr>
          <w:p w:rsidR="00F07593" w:rsidRPr="00F07593" w:rsidRDefault="00F07593" w:rsidP="005D7627">
            <w:pPr>
              <w:spacing w:after="0"/>
              <w:jc w:val="both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F07593">
              <w:rPr>
                <w:rFonts w:ascii="Times New Roman" w:hAnsi="Times New Roman"/>
                <w:sz w:val="20"/>
                <w:szCs w:val="20"/>
                <w:lang w:eastAsia="ru-RU"/>
              </w:rPr>
              <w:t>40 712,45</w:t>
            </w:r>
          </w:p>
        </w:tc>
      </w:tr>
    </w:tbl>
    <w:p w:rsidR="00F07593" w:rsidRDefault="00F07593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:rsidR="00265DB1" w:rsidRPr="00265DB1" w:rsidRDefault="00F07593" w:rsidP="00F07593">
      <w:pPr>
        <w:autoSpaceDE w:val="0"/>
        <w:autoSpaceDN w:val="0"/>
        <w:adjustRightInd w:val="0"/>
        <w:spacing w:after="0"/>
        <w:ind w:left="7080"/>
        <w:jc w:val="right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lastRenderedPageBreak/>
        <w:t>Приложение 2</w:t>
      </w:r>
    </w:p>
    <w:p w:rsidR="00265DB1" w:rsidRPr="00265DB1" w:rsidRDefault="00265DB1" w:rsidP="00F07593">
      <w:pPr>
        <w:autoSpaceDE w:val="0"/>
        <w:autoSpaceDN w:val="0"/>
        <w:adjustRightInd w:val="0"/>
        <w:spacing w:after="0"/>
        <w:ind w:left="5387"/>
        <w:jc w:val="right"/>
        <w:rPr>
          <w:rFonts w:ascii="Times New Roman" w:hAnsi="Times New Roman"/>
          <w:sz w:val="28"/>
          <w:szCs w:val="28"/>
          <w:lang w:val="ru-RU"/>
        </w:rPr>
      </w:pPr>
      <w:r w:rsidRPr="00265DB1">
        <w:rPr>
          <w:rFonts w:ascii="Times New Roman" w:hAnsi="Times New Roman"/>
          <w:sz w:val="28"/>
          <w:szCs w:val="28"/>
          <w:lang w:val="ru-RU"/>
        </w:rPr>
        <w:t xml:space="preserve">к распоряжению  </w:t>
      </w:r>
    </w:p>
    <w:p w:rsidR="00265DB1" w:rsidRPr="00265DB1" w:rsidRDefault="00265DB1" w:rsidP="00F07593">
      <w:pPr>
        <w:autoSpaceDE w:val="0"/>
        <w:autoSpaceDN w:val="0"/>
        <w:adjustRightInd w:val="0"/>
        <w:spacing w:after="0"/>
        <w:ind w:left="5387"/>
        <w:jc w:val="right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т 03.04.2019г. №4</w:t>
      </w:r>
    </w:p>
    <w:p w:rsidR="00265DB1" w:rsidRPr="00265DB1" w:rsidRDefault="00265DB1" w:rsidP="00F07593">
      <w:pPr>
        <w:autoSpaceDE w:val="0"/>
        <w:autoSpaceDN w:val="0"/>
        <w:adjustRightInd w:val="0"/>
        <w:spacing w:after="0"/>
        <w:ind w:left="7080"/>
        <w:jc w:val="right"/>
        <w:rPr>
          <w:rFonts w:ascii="Times New Roman" w:hAnsi="Times New Roman"/>
          <w:sz w:val="28"/>
          <w:szCs w:val="28"/>
          <w:lang w:val="ru-RU"/>
        </w:rPr>
      </w:pPr>
    </w:p>
    <w:p w:rsidR="00265DB1" w:rsidRPr="00265DB1" w:rsidRDefault="00265DB1" w:rsidP="00265DB1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bCs/>
          <w:sz w:val="28"/>
          <w:szCs w:val="28"/>
          <w:lang w:val="ru-RU"/>
        </w:rPr>
      </w:pPr>
    </w:p>
    <w:p w:rsidR="00265DB1" w:rsidRPr="00265DB1" w:rsidRDefault="00265DB1" w:rsidP="00265DB1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65DB1">
        <w:rPr>
          <w:rFonts w:ascii="Times New Roman" w:hAnsi="Times New Roman" w:cs="Times New Roman"/>
          <w:bCs/>
          <w:sz w:val="28"/>
          <w:szCs w:val="28"/>
          <w:lang w:val="ru-RU"/>
        </w:rPr>
        <w:t>СОСТАВ</w:t>
      </w:r>
    </w:p>
    <w:p w:rsidR="00EB5683" w:rsidRDefault="00265DB1" w:rsidP="00EB5683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65DB1">
        <w:rPr>
          <w:rFonts w:ascii="Times New Roman" w:hAnsi="Times New Roman" w:cs="Times New Roman"/>
          <w:bCs/>
          <w:sz w:val="28"/>
          <w:szCs w:val="28"/>
          <w:lang w:val="ru-RU"/>
        </w:rPr>
        <w:t>Комиссии по организации и проведению публичных слушаний по</w:t>
      </w:r>
      <w:r w:rsidR="00EB5683" w:rsidRPr="00EB56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B5683" w:rsidRPr="00F76311">
        <w:rPr>
          <w:rFonts w:ascii="Times New Roman" w:hAnsi="Times New Roman" w:cs="Times New Roman"/>
          <w:sz w:val="28"/>
          <w:szCs w:val="28"/>
          <w:lang w:val="ru-RU"/>
        </w:rPr>
        <w:t>обсуждению проекта решения</w:t>
      </w:r>
      <w:r w:rsidR="00EB5683">
        <w:rPr>
          <w:rFonts w:ascii="Times New Roman" w:hAnsi="Times New Roman" w:cs="Times New Roman"/>
          <w:sz w:val="28"/>
          <w:szCs w:val="28"/>
          <w:lang w:val="ru-RU"/>
        </w:rPr>
        <w:t xml:space="preserve"> сессии Чкаловского сельского совета </w:t>
      </w:r>
      <w:r w:rsidR="00EB5683" w:rsidRPr="00F76311">
        <w:rPr>
          <w:rFonts w:ascii="Times New Roman" w:hAnsi="Times New Roman" w:cs="Times New Roman"/>
          <w:sz w:val="28"/>
          <w:szCs w:val="28"/>
          <w:lang w:val="ru-RU"/>
        </w:rPr>
        <w:t>«Об исполнении бюджета муниципального</w:t>
      </w:r>
      <w:r w:rsidR="00EB56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B5683" w:rsidRPr="00F76311">
        <w:rPr>
          <w:rFonts w:ascii="Times New Roman" w:hAnsi="Times New Roman" w:cs="Times New Roman"/>
          <w:sz w:val="28"/>
          <w:szCs w:val="28"/>
          <w:lang w:val="ru-RU"/>
        </w:rPr>
        <w:t xml:space="preserve">образования </w:t>
      </w:r>
      <w:r w:rsidR="00EB5683">
        <w:rPr>
          <w:rFonts w:ascii="Times New Roman" w:hAnsi="Times New Roman" w:cs="Times New Roman"/>
          <w:sz w:val="28"/>
          <w:szCs w:val="28"/>
          <w:lang w:val="ru-RU"/>
        </w:rPr>
        <w:t>Чкаловское</w:t>
      </w:r>
      <w:r w:rsidR="00EB5683" w:rsidRPr="00F76311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Нижнегорского района Республики Крым за 2018 год»</w:t>
      </w:r>
    </w:p>
    <w:p w:rsidR="00265DB1" w:rsidRPr="00265DB1" w:rsidRDefault="00265DB1" w:rsidP="00265DB1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65DB1" w:rsidRPr="00265DB1" w:rsidRDefault="00265DB1" w:rsidP="00265DB1">
      <w:pPr>
        <w:autoSpaceDE w:val="0"/>
        <w:autoSpaceDN w:val="0"/>
        <w:adjustRightInd w:val="0"/>
        <w:spacing w:after="0"/>
        <w:rPr>
          <w:rFonts w:ascii="Times New Roman" w:hAnsi="Times New Roman"/>
          <w:sz w:val="28"/>
          <w:szCs w:val="28"/>
          <w:lang w:val="ru-RU"/>
        </w:rPr>
      </w:pPr>
    </w:p>
    <w:p w:rsidR="00265DB1" w:rsidRPr="00265DB1" w:rsidRDefault="00265DB1" w:rsidP="00265DB1">
      <w:pPr>
        <w:spacing w:after="0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265DB1">
        <w:rPr>
          <w:rFonts w:ascii="Times New Roman" w:hAnsi="Times New Roman"/>
          <w:b/>
          <w:bCs/>
          <w:sz w:val="28"/>
          <w:szCs w:val="28"/>
          <w:lang w:val="ru-RU"/>
        </w:rPr>
        <w:t xml:space="preserve"> </w:t>
      </w:r>
      <w:r w:rsidRPr="00265DB1">
        <w:rPr>
          <w:rFonts w:ascii="Times New Roman" w:hAnsi="Times New Roman"/>
          <w:b/>
          <w:sz w:val="28"/>
          <w:szCs w:val="28"/>
          <w:lang w:val="ru-RU"/>
        </w:rPr>
        <w:t>Председатель комиссии:</w:t>
      </w:r>
    </w:p>
    <w:p w:rsidR="00265DB1" w:rsidRPr="00265DB1" w:rsidRDefault="00265DB1" w:rsidP="00265DB1">
      <w:pPr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265DB1">
        <w:rPr>
          <w:rFonts w:ascii="Times New Roman" w:hAnsi="Times New Roman"/>
          <w:sz w:val="28"/>
          <w:szCs w:val="28"/>
          <w:lang w:val="ru-RU"/>
        </w:rPr>
        <w:t xml:space="preserve"> Председатель Чкаловского сельского совета - глава администрации Чкаловского сельского поселения – </w:t>
      </w:r>
      <w:proofErr w:type="spellStart"/>
      <w:r w:rsidRPr="00265DB1">
        <w:rPr>
          <w:rFonts w:ascii="Times New Roman" w:hAnsi="Times New Roman"/>
          <w:sz w:val="28"/>
          <w:szCs w:val="28"/>
          <w:lang w:val="ru-RU"/>
        </w:rPr>
        <w:t>Халицкая</w:t>
      </w:r>
      <w:proofErr w:type="spellEnd"/>
      <w:r w:rsidRPr="00265DB1">
        <w:rPr>
          <w:rFonts w:ascii="Times New Roman" w:hAnsi="Times New Roman"/>
          <w:sz w:val="28"/>
          <w:szCs w:val="28"/>
          <w:lang w:val="ru-RU"/>
        </w:rPr>
        <w:t xml:space="preserve"> М.Б.</w:t>
      </w:r>
    </w:p>
    <w:p w:rsidR="00265DB1" w:rsidRPr="00265DB1" w:rsidRDefault="00265DB1" w:rsidP="00265DB1">
      <w:pPr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</w:p>
    <w:p w:rsidR="00265DB1" w:rsidRPr="00265DB1" w:rsidRDefault="00265DB1" w:rsidP="00265DB1">
      <w:pPr>
        <w:spacing w:after="0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265DB1">
        <w:rPr>
          <w:rFonts w:ascii="Times New Roman" w:hAnsi="Times New Roman"/>
          <w:b/>
          <w:sz w:val="28"/>
          <w:szCs w:val="28"/>
          <w:lang w:val="ru-RU"/>
        </w:rPr>
        <w:t>Заместитель председателя комиссии:</w:t>
      </w:r>
    </w:p>
    <w:p w:rsidR="00265DB1" w:rsidRPr="00265DB1" w:rsidRDefault="00265DB1" w:rsidP="00265DB1">
      <w:pPr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265DB1">
        <w:rPr>
          <w:rFonts w:ascii="Times New Roman" w:hAnsi="Times New Roman"/>
          <w:sz w:val="28"/>
          <w:szCs w:val="28"/>
          <w:lang w:val="ru-RU"/>
        </w:rPr>
        <w:t xml:space="preserve"> Специалист землеустроитель </w:t>
      </w:r>
      <w:proofErr w:type="spellStart"/>
      <w:r w:rsidRPr="00265DB1">
        <w:rPr>
          <w:rFonts w:ascii="Times New Roman" w:hAnsi="Times New Roman"/>
          <w:sz w:val="28"/>
          <w:szCs w:val="28"/>
          <w:lang w:val="ru-RU"/>
        </w:rPr>
        <w:t>Цекут</w:t>
      </w:r>
      <w:proofErr w:type="spellEnd"/>
      <w:r w:rsidRPr="00265DB1">
        <w:rPr>
          <w:rFonts w:ascii="Times New Roman" w:hAnsi="Times New Roman"/>
          <w:sz w:val="28"/>
          <w:szCs w:val="28"/>
          <w:lang w:val="ru-RU"/>
        </w:rPr>
        <w:t xml:space="preserve"> К.В.</w:t>
      </w:r>
    </w:p>
    <w:p w:rsidR="00265DB1" w:rsidRPr="00265DB1" w:rsidRDefault="00265DB1" w:rsidP="00265DB1">
      <w:pPr>
        <w:spacing w:after="0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265DB1" w:rsidRPr="00265DB1" w:rsidRDefault="00265DB1" w:rsidP="00265DB1">
      <w:pPr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265DB1">
        <w:rPr>
          <w:rFonts w:ascii="Times New Roman" w:hAnsi="Times New Roman"/>
          <w:b/>
          <w:sz w:val="28"/>
          <w:szCs w:val="28"/>
          <w:lang w:val="ru-RU"/>
        </w:rPr>
        <w:t>Секретарь комиссии:</w:t>
      </w:r>
      <w:r w:rsidRPr="00265DB1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:rsidR="00265DB1" w:rsidRPr="00265DB1" w:rsidRDefault="00265DB1" w:rsidP="00265DB1">
      <w:pPr>
        <w:spacing w:after="0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265DB1">
        <w:rPr>
          <w:rFonts w:ascii="Times New Roman" w:hAnsi="Times New Roman"/>
          <w:sz w:val="28"/>
          <w:szCs w:val="28"/>
          <w:lang w:val="ru-RU"/>
        </w:rPr>
        <w:t>Ведущий специалист администрации Чкаловского сельского поселения – Рыбак Е.В.</w:t>
      </w:r>
    </w:p>
    <w:p w:rsidR="00265DB1" w:rsidRPr="00265DB1" w:rsidRDefault="00265DB1" w:rsidP="00265DB1">
      <w:pPr>
        <w:spacing w:after="0"/>
        <w:jc w:val="both"/>
        <w:rPr>
          <w:rFonts w:ascii="Times New Roman" w:hAnsi="Times New Roman"/>
          <w:b/>
          <w:sz w:val="28"/>
          <w:szCs w:val="28"/>
          <w:lang w:val="ru-RU"/>
        </w:rPr>
      </w:pPr>
    </w:p>
    <w:p w:rsidR="00265DB1" w:rsidRPr="00265DB1" w:rsidRDefault="00265DB1" w:rsidP="00265DB1">
      <w:pPr>
        <w:spacing w:after="0"/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265DB1">
        <w:rPr>
          <w:rFonts w:ascii="Times New Roman" w:hAnsi="Times New Roman"/>
          <w:b/>
          <w:sz w:val="28"/>
          <w:szCs w:val="28"/>
          <w:lang w:val="ru-RU"/>
        </w:rPr>
        <w:t>Члены комиссии:</w:t>
      </w:r>
    </w:p>
    <w:p w:rsidR="00265DB1" w:rsidRPr="00265DB1" w:rsidRDefault="00265DB1" w:rsidP="00265DB1">
      <w:pPr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265DB1">
        <w:rPr>
          <w:rFonts w:ascii="Times New Roman" w:hAnsi="Times New Roman"/>
          <w:sz w:val="28"/>
          <w:szCs w:val="28"/>
          <w:lang w:val="ru-RU"/>
        </w:rPr>
        <w:t xml:space="preserve">Депутат Чкаловского сельского совета </w:t>
      </w:r>
      <w:proofErr w:type="spellStart"/>
      <w:r w:rsidRPr="00265DB1">
        <w:rPr>
          <w:rFonts w:ascii="Times New Roman" w:hAnsi="Times New Roman"/>
          <w:sz w:val="28"/>
          <w:szCs w:val="28"/>
          <w:lang w:val="ru-RU"/>
        </w:rPr>
        <w:t>Чеботкова</w:t>
      </w:r>
      <w:proofErr w:type="spellEnd"/>
      <w:r w:rsidRPr="00265DB1">
        <w:rPr>
          <w:rFonts w:ascii="Times New Roman" w:hAnsi="Times New Roman"/>
          <w:sz w:val="28"/>
          <w:szCs w:val="28"/>
          <w:lang w:val="ru-RU"/>
        </w:rPr>
        <w:t xml:space="preserve"> Н.С.</w:t>
      </w:r>
      <w:bookmarkStart w:id="0" w:name="_GoBack"/>
      <w:bookmarkEnd w:id="0"/>
    </w:p>
    <w:p w:rsidR="00265DB1" w:rsidRPr="00265DB1" w:rsidRDefault="00265DB1" w:rsidP="00265DB1">
      <w:pPr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265DB1">
        <w:rPr>
          <w:rFonts w:ascii="Times New Roman" w:hAnsi="Times New Roman"/>
          <w:sz w:val="28"/>
          <w:szCs w:val="28"/>
          <w:lang w:val="ru-RU"/>
        </w:rPr>
        <w:t>Представитель общественности Брега Т.С.</w:t>
      </w:r>
    </w:p>
    <w:p w:rsidR="004D7C83" w:rsidRPr="00265DB1" w:rsidRDefault="004D7C83" w:rsidP="00F76311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4D7C83" w:rsidRPr="00265DB1" w:rsidSect="00F76311">
      <w:pgSz w:w="12240" w:h="15840"/>
      <w:pgMar w:top="1134" w:right="567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4272C" w:rsidRDefault="0034272C" w:rsidP="004D7C83">
      <w:pPr>
        <w:spacing w:after="0"/>
      </w:pPr>
      <w:r>
        <w:separator/>
      </w:r>
    </w:p>
  </w:endnote>
  <w:endnote w:type="continuationSeparator" w:id="0">
    <w:p w:rsidR="0034272C" w:rsidRDefault="0034272C" w:rsidP="004D7C8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4272C" w:rsidRDefault="0034272C">
      <w:r>
        <w:separator/>
      </w:r>
    </w:p>
  </w:footnote>
  <w:footnote w:type="continuationSeparator" w:id="0">
    <w:p w:rsidR="0034272C" w:rsidRDefault="0034272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9CCCC23"/>
    <w:multiLevelType w:val="multilevel"/>
    <w:tmpl w:val="4F98F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5CC5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BCA498E"/>
    <w:multiLevelType w:val="multilevel"/>
    <w:tmpl w:val="9A0058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F252445"/>
    <w:multiLevelType w:val="hybridMultilevel"/>
    <w:tmpl w:val="492A2BBC"/>
    <w:lvl w:ilvl="0" w:tplc="041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>
    <w:nsid w:val="71A51FD7"/>
    <w:multiLevelType w:val="multilevel"/>
    <w:tmpl w:val="5E820188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65DB1"/>
    <w:rsid w:val="002A553C"/>
    <w:rsid w:val="0034272C"/>
    <w:rsid w:val="004D7C83"/>
    <w:rsid w:val="004E29B3"/>
    <w:rsid w:val="00590D07"/>
    <w:rsid w:val="00784D58"/>
    <w:rsid w:val="00892BAF"/>
    <w:rsid w:val="008D6863"/>
    <w:rsid w:val="00A200D7"/>
    <w:rsid w:val="00AF1D38"/>
    <w:rsid w:val="00B86B75"/>
    <w:rsid w:val="00BC48D5"/>
    <w:rsid w:val="00C36279"/>
    <w:rsid w:val="00E00D75"/>
    <w:rsid w:val="00E315A3"/>
    <w:rsid w:val="00EB5683"/>
    <w:rsid w:val="00F07593"/>
    <w:rsid w:val="00F76311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List Paragraph" w:uiPriority="34" w:qFormat="1"/>
  </w:latentStyles>
  <w:style w:type="paragraph" w:default="1" w:styleId="a">
    <w:name w:val="Normal"/>
    <w:qFormat/>
    <w:rsid w:val="004D7C8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4D7C83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4D7C83"/>
  </w:style>
  <w:style w:type="paragraph" w:customStyle="1" w:styleId="Compact">
    <w:name w:val="Compact"/>
    <w:basedOn w:val="a3"/>
    <w:qFormat/>
    <w:rsid w:val="004D7C83"/>
    <w:pPr>
      <w:spacing w:before="36" w:after="36"/>
    </w:pPr>
  </w:style>
  <w:style w:type="paragraph" w:styleId="a5">
    <w:name w:val="Title"/>
    <w:basedOn w:val="a"/>
    <w:next w:val="a3"/>
    <w:qFormat/>
    <w:rsid w:val="004D7C8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4D7C83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4D7C83"/>
    <w:pPr>
      <w:keepNext/>
      <w:keepLines/>
      <w:jc w:val="center"/>
    </w:pPr>
  </w:style>
  <w:style w:type="paragraph" w:styleId="a7">
    <w:name w:val="Date"/>
    <w:next w:val="a3"/>
    <w:qFormat/>
    <w:rsid w:val="004D7C83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4D7C83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4D7C83"/>
  </w:style>
  <w:style w:type="paragraph" w:customStyle="1" w:styleId="Heading1">
    <w:name w:val="Heading 1"/>
    <w:basedOn w:val="a"/>
    <w:next w:val="a3"/>
    <w:uiPriority w:val="9"/>
    <w:qFormat/>
    <w:rsid w:val="004D7C8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4D7C8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4D7C8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4D7C8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4D7C8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4D7C8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nhideWhenUsed/>
    <w:qFormat/>
    <w:rsid w:val="004D7C8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4D7C83"/>
  </w:style>
  <w:style w:type="paragraph" w:customStyle="1" w:styleId="DefinitionTerm">
    <w:name w:val="Definition Term"/>
    <w:basedOn w:val="a"/>
    <w:next w:val="Definition"/>
    <w:rsid w:val="004D7C8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D7C83"/>
  </w:style>
  <w:style w:type="paragraph" w:customStyle="1" w:styleId="Caption">
    <w:name w:val="Caption"/>
    <w:basedOn w:val="a"/>
    <w:link w:val="a4"/>
    <w:rsid w:val="004D7C83"/>
    <w:pPr>
      <w:spacing w:after="120"/>
    </w:pPr>
    <w:rPr>
      <w:i/>
    </w:rPr>
  </w:style>
  <w:style w:type="paragraph" w:customStyle="1" w:styleId="TableCaption">
    <w:name w:val="Table Caption"/>
    <w:basedOn w:val="Caption"/>
    <w:rsid w:val="004D7C83"/>
    <w:pPr>
      <w:keepNext/>
    </w:pPr>
  </w:style>
  <w:style w:type="paragraph" w:customStyle="1" w:styleId="ImageCaption">
    <w:name w:val="Image Caption"/>
    <w:basedOn w:val="Caption"/>
    <w:rsid w:val="004D7C83"/>
  </w:style>
  <w:style w:type="paragraph" w:customStyle="1" w:styleId="Figure">
    <w:name w:val="Figure"/>
    <w:basedOn w:val="a"/>
    <w:rsid w:val="004D7C83"/>
  </w:style>
  <w:style w:type="paragraph" w:customStyle="1" w:styleId="FigurewithCaption">
    <w:name w:val="Figure with Caption"/>
    <w:basedOn w:val="Figure"/>
    <w:rsid w:val="004D7C83"/>
    <w:pPr>
      <w:keepNext/>
    </w:pPr>
  </w:style>
  <w:style w:type="character" w:customStyle="1" w:styleId="a4">
    <w:name w:val="Основной текст Знак"/>
    <w:basedOn w:val="a0"/>
    <w:link w:val="Caption"/>
    <w:rsid w:val="004D7C83"/>
  </w:style>
  <w:style w:type="character" w:customStyle="1" w:styleId="VerbatimChar">
    <w:name w:val="Verbatim Char"/>
    <w:basedOn w:val="a4"/>
    <w:link w:val="SourceCode"/>
    <w:rsid w:val="004D7C83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4D7C83"/>
    <w:rPr>
      <w:vertAlign w:val="superscript"/>
    </w:rPr>
  </w:style>
  <w:style w:type="character" w:styleId="aa">
    <w:name w:val="Hyperlink"/>
    <w:basedOn w:val="a4"/>
    <w:rsid w:val="004D7C83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4D7C8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4D7C83"/>
    <w:pPr>
      <w:wordWrap w:val="0"/>
    </w:pPr>
  </w:style>
  <w:style w:type="character" w:customStyle="1" w:styleId="KeywordTok">
    <w:name w:val="KeywordTok"/>
    <w:basedOn w:val="VerbatimChar"/>
    <w:rsid w:val="004D7C83"/>
    <w:rPr>
      <w:b/>
      <w:color w:val="007020"/>
    </w:rPr>
  </w:style>
  <w:style w:type="character" w:customStyle="1" w:styleId="DataTypeTok">
    <w:name w:val="DataTypeTok"/>
    <w:basedOn w:val="VerbatimChar"/>
    <w:rsid w:val="004D7C83"/>
    <w:rPr>
      <w:color w:val="902000"/>
    </w:rPr>
  </w:style>
  <w:style w:type="character" w:customStyle="1" w:styleId="DecValTok">
    <w:name w:val="DecValTok"/>
    <w:basedOn w:val="VerbatimChar"/>
    <w:rsid w:val="004D7C83"/>
    <w:rPr>
      <w:color w:val="40A070"/>
    </w:rPr>
  </w:style>
  <w:style w:type="character" w:customStyle="1" w:styleId="BaseNTok">
    <w:name w:val="BaseNTok"/>
    <w:basedOn w:val="VerbatimChar"/>
    <w:rsid w:val="004D7C83"/>
    <w:rPr>
      <w:color w:val="40A070"/>
    </w:rPr>
  </w:style>
  <w:style w:type="character" w:customStyle="1" w:styleId="FloatTok">
    <w:name w:val="FloatTok"/>
    <w:basedOn w:val="VerbatimChar"/>
    <w:rsid w:val="004D7C83"/>
    <w:rPr>
      <w:color w:val="40A070"/>
    </w:rPr>
  </w:style>
  <w:style w:type="character" w:customStyle="1" w:styleId="ConstantTok">
    <w:name w:val="ConstantTok"/>
    <w:basedOn w:val="VerbatimChar"/>
    <w:rsid w:val="004D7C83"/>
    <w:rPr>
      <w:color w:val="880000"/>
    </w:rPr>
  </w:style>
  <w:style w:type="character" w:customStyle="1" w:styleId="CharTok">
    <w:name w:val="CharTok"/>
    <w:basedOn w:val="VerbatimChar"/>
    <w:rsid w:val="004D7C83"/>
    <w:rPr>
      <w:color w:val="4070A0"/>
    </w:rPr>
  </w:style>
  <w:style w:type="character" w:customStyle="1" w:styleId="SpecialCharTok">
    <w:name w:val="SpecialCharTok"/>
    <w:basedOn w:val="VerbatimChar"/>
    <w:rsid w:val="004D7C83"/>
    <w:rPr>
      <w:color w:val="4070A0"/>
    </w:rPr>
  </w:style>
  <w:style w:type="character" w:customStyle="1" w:styleId="StringTok">
    <w:name w:val="StringTok"/>
    <w:basedOn w:val="VerbatimChar"/>
    <w:rsid w:val="004D7C83"/>
    <w:rPr>
      <w:color w:val="4070A0"/>
    </w:rPr>
  </w:style>
  <w:style w:type="character" w:customStyle="1" w:styleId="VerbatimStringTok">
    <w:name w:val="VerbatimStringTok"/>
    <w:basedOn w:val="VerbatimChar"/>
    <w:rsid w:val="004D7C83"/>
    <w:rPr>
      <w:color w:val="4070A0"/>
    </w:rPr>
  </w:style>
  <w:style w:type="character" w:customStyle="1" w:styleId="SpecialStringTok">
    <w:name w:val="SpecialStringTok"/>
    <w:basedOn w:val="VerbatimChar"/>
    <w:rsid w:val="004D7C83"/>
    <w:rPr>
      <w:color w:val="BB6688"/>
    </w:rPr>
  </w:style>
  <w:style w:type="character" w:customStyle="1" w:styleId="ImportTok">
    <w:name w:val="ImportTok"/>
    <w:basedOn w:val="VerbatimChar"/>
    <w:rsid w:val="004D7C83"/>
  </w:style>
  <w:style w:type="character" w:customStyle="1" w:styleId="CommentTok">
    <w:name w:val="CommentTok"/>
    <w:basedOn w:val="VerbatimChar"/>
    <w:rsid w:val="004D7C83"/>
    <w:rPr>
      <w:i/>
      <w:color w:val="60A0B0"/>
    </w:rPr>
  </w:style>
  <w:style w:type="character" w:customStyle="1" w:styleId="DocumentationTok">
    <w:name w:val="DocumentationTok"/>
    <w:basedOn w:val="VerbatimChar"/>
    <w:rsid w:val="004D7C83"/>
    <w:rPr>
      <w:i/>
      <w:color w:val="BA2121"/>
    </w:rPr>
  </w:style>
  <w:style w:type="character" w:customStyle="1" w:styleId="AnnotationTok">
    <w:name w:val="AnnotationTok"/>
    <w:basedOn w:val="VerbatimChar"/>
    <w:rsid w:val="004D7C83"/>
    <w:rPr>
      <w:b/>
      <w:i/>
      <w:color w:val="60A0B0"/>
    </w:rPr>
  </w:style>
  <w:style w:type="character" w:customStyle="1" w:styleId="CommentVarTok">
    <w:name w:val="CommentVarTok"/>
    <w:basedOn w:val="VerbatimChar"/>
    <w:rsid w:val="004D7C83"/>
    <w:rPr>
      <w:b/>
      <w:i/>
      <w:color w:val="60A0B0"/>
    </w:rPr>
  </w:style>
  <w:style w:type="character" w:customStyle="1" w:styleId="OtherTok">
    <w:name w:val="OtherTok"/>
    <w:basedOn w:val="VerbatimChar"/>
    <w:rsid w:val="004D7C83"/>
    <w:rPr>
      <w:color w:val="007020"/>
    </w:rPr>
  </w:style>
  <w:style w:type="character" w:customStyle="1" w:styleId="FunctionTok">
    <w:name w:val="FunctionTok"/>
    <w:basedOn w:val="VerbatimChar"/>
    <w:rsid w:val="004D7C83"/>
    <w:rPr>
      <w:color w:val="06287E"/>
    </w:rPr>
  </w:style>
  <w:style w:type="character" w:customStyle="1" w:styleId="VariableTok">
    <w:name w:val="VariableTok"/>
    <w:basedOn w:val="VerbatimChar"/>
    <w:rsid w:val="004D7C83"/>
    <w:rPr>
      <w:color w:val="19177C"/>
    </w:rPr>
  </w:style>
  <w:style w:type="character" w:customStyle="1" w:styleId="ControlFlowTok">
    <w:name w:val="ControlFlowTok"/>
    <w:basedOn w:val="VerbatimChar"/>
    <w:rsid w:val="004D7C83"/>
    <w:rPr>
      <w:b/>
      <w:color w:val="007020"/>
    </w:rPr>
  </w:style>
  <w:style w:type="character" w:customStyle="1" w:styleId="OperatorTok">
    <w:name w:val="OperatorTok"/>
    <w:basedOn w:val="VerbatimChar"/>
    <w:rsid w:val="004D7C83"/>
    <w:rPr>
      <w:color w:val="666666"/>
    </w:rPr>
  </w:style>
  <w:style w:type="character" w:customStyle="1" w:styleId="BuiltInTok">
    <w:name w:val="BuiltInTok"/>
    <w:basedOn w:val="VerbatimChar"/>
    <w:rsid w:val="004D7C83"/>
  </w:style>
  <w:style w:type="character" w:customStyle="1" w:styleId="ExtensionTok">
    <w:name w:val="ExtensionTok"/>
    <w:basedOn w:val="VerbatimChar"/>
    <w:rsid w:val="004D7C83"/>
  </w:style>
  <w:style w:type="character" w:customStyle="1" w:styleId="PreprocessorTok">
    <w:name w:val="PreprocessorTok"/>
    <w:basedOn w:val="VerbatimChar"/>
    <w:rsid w:val="004D7C83"/>
    <w:rPr>
      <w:color w:val="BC7A00"/>
    </w:rPr>
  </w:style>
  <w:style w:type="character" w:customStyle="1" w:styleId="AttributeTok">
    <w:name w:val="AttributeTok"/>
    <w:basedOn w:val="VerbatimChar"/>
    <w:rsid w:val="004D7C83"/>
    <w:rPr>
      <w:color w:val="7D9029"/>
    </w:rPr>
  </w:style>
  <w:style w:type="character" w:customStyle="1" w:styleId="RegionMarkerTok">
    <w:name w:val="RegionMarkerTok"/>
    <w:basedOn w:val="VerbatimChar"/>
    <w:rsid w:val="004D7C83"/>
  </w:style>
  <w:style w:type="character" w:customStyle="1" w:styleId="InformationTok">
    <w:name w:val="InformationTok"/>
    <w:basedOn w:val="VerbatimChar"/>
    <w:rsid w:val="004D7C83"/>
    <w:rPr>
      <w:b/>
      <w:i/>
      <w:color w:val="60A0B0"/>
    </w:rPr>
  </w:style>
  <w:style w:type="character" w:customStyle="1" w:styleId="WarningTok">
    <w:name w:val="WarningTok"/>
    <w:basedOn w:val="VerbatimChar"/>
    <w:rsid w:val="004D7C83"/>
    <w:rPr>
      <w:b/>
      <w:i/>
      <w:color w:val="60A0B0"/>
    </w:rPr>
  </w:style>
  <w:style w:type="character" w:customStyle="1" w:styleId="AlertTok">
    <w:name w:val="AlertTok"/>
    <w:basedOn w:val="VerbatimChar"/>
    <w:rsid w:val="004D7C83"/>
    <w:rPr>
      <w:b/>
      <w:color w:val="FF0000"/>
    </w:rPr>
  </w:style>
  <w:style w:type="character" w:customStyle="1" w:styleId="ErrorTok">
    <w:name w:val="ErrorTok"/>
    <w:basedOn w:val="VerbatimChar"/>
    <w:rsid w:val="004D7C83"/>
    <w:rPr>
      <w:b/>
      <w:color w:val="FF0000"/>
    </w:rPr>
  </w:style>
  <w:style w:type="character" w:customStyle="1" w:styleId="NormalTok">
    <w:name w:val="NormalTok"/>
    <w:basedOn w:val="VerbatimChar"/>
    <w:rsid w:val="004D7C83"/>
  </w:style>
  <w:style w:type="paragraph" w:customStyle="1" w:styleId="ac">
    <w:name w:val="Базовый"/>
    <w:rsid w:val="00F76311"/>
    <w:pPr>
      <w:suppressAutoHyphens/>
      <w:spacing w:line="276" w:lineRule="auto"/>
    </w:pPr>
    <w:rPr>
      <w:rFonts w:ascii="Calibri" w:eastAsia="SimSun" w:hAnsi="Calibri" w:cs="Calibri"/>
      <w:color w:val="00000A"/>
      <w:sz w:val="22"/>
      <w:szCs w:val="22"/>
      <w:lang w:val="ru-RU"/>
    </w:rPr>
  </w:style>
  <w:style w:type="paragraph" w:styleId="ad">
    <w:name w:val="Balloon Text"/>
    <w:basedOn w:val="a"/>
    <w:link w:val="ae"/>
    <w:rsid w:val="00F76311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F76311"/>
    <w:rPr>
      <w:rFonts w:ascii="Tahoma" w:hAnsi="Tahoma" w:cs="Tahoma"/>
      <w:sz w:val="16"/>
      <w:szCs w:val="16"/>
    </w:rPr>
  </w:style>
  <w:style w:type="paragraph" w:styleId="af">
    <w:name w:val="List Paragraph"/>
    <w:basedOn w:val="a"/>
    <w:uiPriority w:val="34"/>
    <w:qFormat/>
    <w:rsid w:val="00F07593"/>
    <w:pPr>
      <w:spacing w:line="276" w:lineRule="auto"/>
      <w:ind w:left="720"/>
      <w:contextualSpacing/>
    </w:pPr>
    <w:rPr>
      <w:rFonts w:ascii="Calibri" w:eastAsia="Times New Roman" w:hAnsi="Calibri" w:cs="Times New Roman"/>
      <w:sz w:val="22"/>
      <w:szCs w:val="22"/>
      <w:lang w:val="ru-RU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5</Pages>
  <Words>4485</Words>
  <Characters>25569</Characters>
  <Application>Microsoft Office Word</Application>
  <DocSecurity>0</DocSecurity>
  <Lines>213</Lines>
  <Paragraphs>5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</cp:revision>
  <dcterms:created xsi:type="dcterms:W3CDTF">2019-07-22T08:12:00Z</dcterms:created>
  <dcterms:modified xsi:type="dcterms:W3CDTF">2019-07-22T08:28:00Z</dcterms:modified>
</cp:coreProperties>
</file>